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BB8B8" w14:textId="77777777" w:rsidR="00E671FB" w:rsidRDefault="00800CAC" w:rsidP="00CF12A7">
      <w:pPr>
        <w:spacing w:after="0" w:line="240" w:lineRule="auto"/>
        <w:jc w:val="center"/>
      </w:pPr>
      <w:r w:rsidRPr="0024473B">
        <w:rPr>
          <w:rFonts w:cs="Times New Roman"/>
          <w:noProof/>
        </w:rPr>
        <w:drawing>
          <wp:inline distT="0" distB="0" distL="0" distR="0" wp14:anchorId="436C52DE" wp14:editId="2DB3E830">
            <wp:extent cx="2479729" cy="914400"/>
            <wp:effectExtent l="0" t="0" r="0" b="0"/>
            <wp:docPr id="1" name="Picture 1" descr="http://sites.mc.rochester.edu/media/527947/ur-smd_logo_h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ites.mc.rochester.edu/media/527947/ur-smd_logo_h_4c.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9729" cy="914400"/>
                    </a:xfrm>
                    <a:prstGeom prst="rect">
                      <a:avLst/>
                    </a:prstGeom>
                    <a:noFill/>
                    <a:ln>
                      <a:noFill/>
                    </a:ln>
                  </pic:spPr>
                </pic:pic>
              </a:graphicData>
            </a:graphic>
          </wp:inline>
        </w:drawing>
      </w:r>
    </w:p>
    <w:p w14:paraId="050A35DA" w14:textId="77777777" w:rsidR="00800CAC" w:rsidRDefault="00800CAC" w:rsidP="00164B79">
      <w:pPr>
        <w:spacing w:after="100" w:line="240" w:lineRule="auto"/>
        <w:jc w:val="center"/>
        <w:rPr>
          <w:sz w:val="32"/>
        </w:rPr>
      </w:pPr>
      <w:r>
        <w:rPr>
          <w:sz w:val="32"/>
        </w:rPr>
        <w:t>SMD J-1 Scholar Job Code Proposal</w:t>
      </w:r>
    </w:p>
    <w:p w14:paraId="73C098DA" w14:textId="77777777" w:rsidR="00800CAC" w:rsidRPr="00800CAC" w:rsidRDefault="00800CAC" w:rsidP="00800CAC">
      <w:pPr>
        <w:spacing w:after="0" w:line="240" w:lineRule="auto"/>
        <w:rPr>
          <w:b/>
          <w:i/>
        </w:rPr>
      </w:pPr>
      <w:r w:rsidRPr="00800CAC">
        <w:rPr>
          <w:b/>
          <w:i/>
        </w:rPr>
        <w:t>Please complete this form electronically</w:t>
      </w:r>
      <w:r w:rsidR="0027240F">
        <w:rPr>
          <w:b/>
          <w:i/>
        </w:rPr>
        <w:t xml:space="preserve"> and include the documents below when submitting this approval form.</w:t>
      </w:r>
    </w:p>
    <w:p w14:paraId="3EB4C6ED" w14:textId="77777777" w:rsidR="0027240F" w:rsidRPr="00470768" w:rsidRDefault="0027240F" w:rsidP="0027240F">
      <w:pPr>
        <w:pStyle w:val="ListParagraph"/>
        <w:numPr>
          <w:ilvl w:val="0"/>
          <w:numId w:val="1"/>
        </w:numPr>
        <w:spacing w:after="0" w:line="240" w:lineRule="auto"/>
        <w:ind w:left="547" w:hanging="187"/>
        <w:rPr>
          <w:sz w:val="20"/>
        </w:rPr>
      </w:pPr>
      <w:r w:rsidRPr="00470768">
        <w:rPr>
          <w:sz w:val="20"/>
        </w:rPr>
        <w:t>Current curriculum vitae, 2. Copies of degrees and certificates earned and, 3. Copies of any external funding letters.</w:t>
      </w:r>
    </w:p>
    <w:p w14:paraId="384042F2" w14:textId="77777777" w:rsidR="0027240F" w:rsidRPr="0027240F" w:rsidRDefault="0027240F" w:rsidP="00800CAC">
      <w:pPr>
        <w:spacing w:after="0" w:line="240" w:lineRule="auto"/>
        <w:rPr>
          <w:b/>
          <w:i/>
          <w:sz w:val="10"/>
        </w:rPr>
      </w:pPr>
    </w:p>
    <w:p w14:paraId="14551762" w14:textId="77777777" w:rsidR="0027240F" w:rsidRDefault="00800CAC" w:rsidP="00800CAC">
      <w:pPr>
        <w:spacing w:after="0" w:line="240" w:lineRule="auto"/>
        <w:rPr>
          <w:b/>
          <w:i/>
          <w:sz w:val="20"/>
        </w:rPr>
      </w:pPr>
      <w:r w:rsidRPr="00800CAC">
        <w:rPr>
          <w:b/>
          <w:i/>
          <w:sz w:val="20"/>
        </w:rPr>
        <w:t>To obtain approval, please e-mail the completed form</w:t>
      </w:r>
      <w:r w:rsidR="0027240F">
        <w:rPr>
          <w:b/>
          <w:i/>
          <w:sz w:val="20"/>
        </w:rPr>
        <w:t xml:space="preserve"> and required documentation to:</w:t>
      </w:r>
    </w:p>
    <w:p w14:paraId="1F6EB96F" w14:textId="77777777" w:rsidR="00800CAC" w:rsidRPr="0027240F" w:rsidRDefault="00416995" w:rsidP="0027240F">
      <w:pPr>
        <w:pStyle w:val="ListParagraph"/>
        <w:numPr>
          <w:ilvl w:val="0"/>
          <w:numId w:val="2"/>
        </w:numPr>
        <w:spacing w:after="0" w:line="240" w:lineRule="auto"/>
        <w:rPr>
          <w:i/>
          <w:sz w:val="20"/>
        </w:rPr>
      </w:pPr>
      <w:hyperlink r:id="rId9" w:history="1">
        <w:r w:rsidR="0027240F" w:rsidRPr="0027240F">
          <w:rPr>
            <w:rStyle w:val="Hyperlink"/>
            <w:i/>
            <w:sz w:val="20"/>
          </w:rPr>
          <w:t>stephen_naum@urmc.rochester.edu</w:t>
        </w:r>
      </w:hyperlink>
      <w:r w:rsidR="0027240F" w:rsidRPr="0027240F">
        <w:rPr>
          <w:i/>
          <w:sz w:val="20"/>
        </w:rPr>
        <w:t xml:space="preserve"> for a postdoctoral appointee candidate</w:t>
      </w:r>
    </w:p>
    <w:p w14:paraId="75CC9EF4" w14:textId="77777777" w:rsidR="0027240F" w:rsidRPr="0027240F" w:rsidRDefault="00416995" w:rsidP="0027240F">
      <w:pPr>
        <w:pStyle w:val="ListParagraph"/>
        <w:numPr>
          <w:ilvl w:val="0"/>
          <w:numId w:val="2"/>
        </w:numPr>
        <w:spacing w:after="0" w:line="240" w:lineRule="auto"/>
        <w:rPr>
          <w:i/>
          <w:sz w:val="20"/>
        </w:rPr>
      </w:pPr>
      <w:hyperlink r:id="rId10" w:history="1">
        <w:r w:rsidR="0027240F" w:rsidRPr="0027240F">
          <w:rPr>
            <w:rStyle w:val="Hyperlink"/>
            <w:i/>
            <w:sz w:val="20"/>
          </w:rPr>
          <w:t>jane.tolbert@rochester.edu</w:t>
        </w:r>
      </w:hyperlink>
      <w:r w:rsidR="0027240F" w:rsidRPr="0027240F">
        <w:rPr>
          <w:i/>
          <w:sz w:val="20"/>
        </w:rPr>
        <w:t xml:space="preserve"> for a visiting faculty position</w:t>
      </w:r>
    </w:p>
    <w:p w14:paraId="45FAE95B" w14:textId="77777777" w:rsidR="0027240F" w:rsidRPr="0027240F" w:rsidRDefault="0027240F" w:rsidP="0027240F">
      <w:pPr>
        <w:pStyle w:val="ListParagraph"/>
        <w:numPr>
          <w:ilvl w:val="0"/>
          <w:numId w:val="2"/>
        </w:numPr>
        <w:spacing w:after="0" w:line="240" w:lineRule="auto"/>
        <w:rPr>
          <w:i/>
          <w:sz w:val="20"/>
        </w:rPr>
      </w:pPr>
      <w:r w:rsidRPr="0027240F">
        <w:rPr>
          <w:i/>
          <w:sz w:val="20"/>
        </w:rPr>
        <w:t>If you are uncertain, please e-mail both of the above contacts to seek advice.</w:t>
      </w:r>
    </w:p>
    <w:p w14:paraId="45D7257F" w14:textId="77777777" w:rsidR="00800CAC" w:rsidRDefault="00A11CD0" w:rsidP="00800CAC">
      <w:pPr>
        <w:spacing w:after="0" w:line="240" w:lineRule="auto"/>
        <w:rPr>
          <w:i/>
        </w:rPr>
      </w:pPr>
      <w:r w:rsidRPr="00164B79">
        <w:rPr>
          <w:i/>
          <w:sz w:val="20"/>
        </w:rPr>
        <w:t>Please note: T</w:t>
      </w:r>
      <w:r w:rsidR="00800CAC" w:rsidRPr="00164B79">
        <w:rPr>
          <w:i/>
          <w:sz w:val="20"/>
        </w:rPr>
        <w:t xml:space="preserve">his form is intended for UR-sponsored J-1s and is </w:t>
      </w:r>
      <w:r w:rsidR="00800CAC" w:rsidRPr="00164B79">
        <w:rPr>
          <w:sz w:val="20"/>
        </w:rPr>
        <w:t>not</w:t>
      </w:r>
      <w:r w:rsidR="00800CAC" w:rsidRPr="00164B79">
        <w:rPr>
          <w:i/>
          <w:sz w:val="20"/>
        </w:rPr>
        <w:t xml:space="preserve"> applicable to ACGME residents and fellows.</w:t>
      </w:r>
    </w:p>
    <w:p w14:paraId="69C64004" w14:textId="77777777" w:rsidR="00800CAC" w:rsidRPr="00164B79" w:rsidRDefault="00800CAC" w:rsidP="00800CAC">
      <w:pPr>
        <w:spacing w:after="0" w:line="240" w:lineRule="auto"/>
        <w:rPr>
          <w:b/>
          <w:i/>
          <w:sz w:val="10"/>
          <w:szCs w:val="10"/>
        </w:rPr>
      </w:pPr>
    </w:p>
    <w:p w14:paraId="7592D335" w14:textId="77777777" w:rsidR="00800CAC" w:rsidRPr="007652E9" w:rsidRDefault="00800CAC" w:rsidP="00164B79">
      <w:pPr>
        <w:spacing w:after="100" w:line="240" w:lineRule="auto"/>
        <w:rPr>
          <w:sz w:val="2"/>
        </w:rPr>
      </w:pPr>
    </w:p>
    <w:tbl>
      <w:tblPr>
        <w:tblStyle w:val="TableGrid"/>
        <w:tblW w:w="0" w:type="auto"/>
        <w:tblLook w:val="04A0" w:firstRow="1" w:lastRow="0" w:firstColumn="1" w:lastColumn="0" w:noHBand="0" w:noVBand="1"/>
      </w:tblPr>
      <w:tblGrid>
        <w:gridCol w:w="2160"/>
        <w:gridCol w:w="3234"/>
        <w:gridCol w:w="2076"/>
        <w:gridCol w:w="1361"/>
        <w:gridCol w:w="1964"/>
      </w:tblGrid>
      <w:tr w:rsidR="00800CAC" w14:paraId="05EBCA73" w14:textId="77777777" w:rsidTr="00345302">
        <w:trPr>
          <w:trHeight w:val="432"/>
        </w:trPr>
        <w:tc>
          <w:tcPr>
            <w:tcW w:w="2160" w:type="dxa"/>
            <w:tcBorders>
              <w:top w:val="nil"/>
              <w:left w:val="nil"/>
              <w:bottom w:val="nil"/>
            </w:tcBorders>
            <w:vAlign w:val="center"/>
          </w:tcPr>
          <w:p w14:paraId="1CBD9ED4" w14:textId="77777777" w:rsidR="00800CAC" w:rsidRDefault="00800CAC" w:rsidP="00800CAC">
            <w:r>
              <w:t>SMD Department</w:t>
            </w:r>
            <w:r w:rsidR="00BA76E3">
              <w:t>:</w:t>
            </w:r>
          </w:p>
        </w:tc>
        <w:sdt>
          <w:sdtPr>
            <w:id w:val="-1356576377"/>
            <w:placeholder>
              <w:docPart w:val="73AAE73A88BC442BAC70CAEFC253B3C5"/>
            </w:placeholder>
            <w:showingPlcHdr/>
            <w:text/>
          </w:sdtPr>
          <w:sdtEndPr/>
          <w:sdtContent>
            <w:tc>
              <w:tcPr>
                <w:tcW w:w="8635" w:type="dxa"/>
                <w:gridSpan w:val="4"/>
                <w:tcBorders>
                  <w:bottom w:val="single" w:sz="4" w:space="0" w:color="auto"/>
                </w:tcBorders>
                <w:vAlign w:val="center"/>
              </w:tcPr>
              <w:p w14:paraId="3182E72F" w14:textId="77777777" w:rsidR="00800CAC" w:rsidRDefault="00BA76E3" w:rsidP="00BA76E3">
                <w:r>
                  <w:rPr>
                    <w:rStyle w:val="PlaceholderText"/>
                  </w:rPr>
                  <w:t>Enter text.</w:t>
                </w:r>
              </w:p>
            </w:tc>
          </w:sdtContent>
        </w:sdt>
      </w:tr>
      <w:tr w:rsidR="00C21863" w:rsidRPr="00C21863" w14:paraId="13523C5F" w14:textId="77777777" w:rsidTr="00345302">
        <w:trPr>
          <w:trHeight w:hRule="exact" w:val="144"/>
        </w:trPr>
        <w:tc>
          <w:tcPr>
            <w:tcW w:w="2160" w:type="dxa"/>
            <w:tcBorders>
              <w:top w:val="nil"/>
              <w:left w:val="nil"/>
              <w:bottom w:val="nil"/>
              <w:right w:val="nil"/>
            </w:tcBorders>
            <w:vAlign w:val="center"/>
          </w:tcPr>
          <w:p w14:paraId="41C23F1F" w14:textId="77777777" w:rsidR="00C21863" w:rsidRPr="00C21863" w:rsidRDefault="00C21863" w:rsidP="00800CAC">
            <w:pPr>
              <w:rPr>
                <w:sz w:val="2"/>
                <w:szCs w:val="16"/>
              </w:rPr>
            </w:pPr>
          </w:p>
        </w:tc>
        <w:tc>
          <w:tcPr>
            <w:tcW w:w="8635" w:type="dxa"/>
            <w:gridSpan w:val="4"/>
            <w:tcBorders>
              <w:left w:val="nil"/>
              <w:bottom w:val="nil"/>
              <w:right w:val="nil"/>
            </w:tcBorders>
            <w:vAlign w:val="center"/>
          </w:tcPr>
          <w:p w14:paraId="53FC5B95" w14:textId="77777777" w:rsidR="00C21863" w:rsidRPr="00C21863" w:rsidRDefault="00C21863" w:rsidP="00800CAC">
            <w:pPr>
              <w:rPr>
                <w:sz w:val="2"/>
                <w:szCs w:val="16"/>
              </w:rPr>
            </w:pPr>
          </w:p>
        </w:tc>
      </w:tr>
      <w:tr w:rsidR="00800CAC" w14:paraId="4AA26F59" w14:textId="77777777" w:rsidTr="00345302">
        <w:trPr>
          <w:trHeight w:val="432"/>
        </w:trPr>
        <w:tc>
          <w:tcPr>
            <w:tcW w:w="2160" w:type="dxa"/>
            <w:tcBorders>
              <w:top w:val="nil"/>
              <w:left w:val="nil"/>
              <w:bottom w:val="nil"/>
            </w:tcBorders>
            <w:vAlign w:val="center"/>
          </w:tcPr>
          <w:p w14:paraId="54E2C8CD" w14:textId="77777777" w:rsidR="00800CAC" w:rsidRDefault="00800CAC" w:rsidP="00800CAC">
            <w:r>
              <w:t>Faculty Advisor</w:t>
            </w:r>
            <w:r w:rsidR="00BA76E3">
              <w:t>:</w:t>
            </w:r>
          </w:p>
        </w:tc>
        <w:sdt>
          <w:sdtPr>
            <w:id w:val="-1045746062"/>
            <w:placeholder>
              <w:docPart w:val="7EE0525089FA4604A9A998206CDF21C1"/>
            </w:placeholder>
            <w:showingPlcHdr/>
            <w:text w:multiLine="1"/>
          </w:sdtPr>
          <w:sdtEndPr/>
          <w:sdtContent>
            <w:tc>
              <w:tcPr>
                <w:tcW w:w="3234" w:type="dxa"/>
                <w:tcBorders>
                  <w:top w:val="single" w:sz="4" w:space="0" w:color="auto"/>
                  <w:bottom w:val="single" w:sz="4" w:space="0" w:color="auto"/>
                </w:tcBorders>
                <w:vAlign w:val="center"/>
              </w:tcPr>
              <w:p w14:paraId="1B3E3478" w14:textId="77777777" w:rsidR="00800CAC" w:rsidRDefault="00BA76E3" w:rsidP="00BA76E3">
                <w:r>
                  <w:rPr>
                    <w:rStyle w:val="PlaceholderText"/>
                  </w:rPr>
                  <w:t>Enter text.</w:t>
                </w:r>
              </w:p>
            </w:tc>
          </w:sdtContent>
        </w:sdt>
        <w:tc>
          <w:tcPr>
            <w:tcW w:w="2076" w:type="dxa"/>
            <w:tcBorders>
              <w:top w:val="nil"/>
              <w:bottom w:val="nil"/>
            </w:tcBorders>
            <w:vAlign w:val="center"/>
          </w:tcPr>
          <w:p w14:paraId="3C6FAAD3" w14:textId="77777777" w:rsidR="00800CAC" w:rsidRDefault="00800CAC" w:rsidP="00C21863">
            <w:pPr>
              <w:jc w:val="right"/>
            </w:pPr>
            <w:r>
              <w:t>Dept. Administrator</w:t>
            </w:r>
            <w:r w:rsidR="00BA76E3">
              <w:t>:</w:t>
            </w:r>
          </w:p>
        </w:tc>
        <w:sdt>
          <w:sdtPr>
            <w:id w:val="665597417"/>
            <w:placeholder>
              <w:docPart w:val="54C670FA5DC24073A848694B6CB085FA"/>
            </w:placeholder>
            <w:showingPlcHdr/>
            <w:text/>
          </w:sdtPr>
          <w:sdtEndPr/>
          <w:sdtContent>
            <w:tc>
              <w:tcPr>
                <w:tcW w:w="3325" w:type="dxa"/>
                <w:gridSpan w:val="2"/>
                <w:tcBorders>
                  <w:top w:val="single" w:sz="4" w:space="0" w:color="auto"/>
                  <w:bottom w:val="single" w:sz="4" w:space="0" w:color="auto"/>
                </w:tcBorders>
                <w:vAlign w:val="center"/>
              </w:tcPr>
              <w:p w14:paraId="22F92237" w14:textId="77777777" w:rsidR="00800CAC" w:rsidRDefault="00BA76E3" w:rsidP="00BA76E3">
                <w:r>
                  <w:rPr>
                    <w:rStyle w:val="PlaceholderText"/>
                  </w:rPr>
                  <w:t>Enter text.</w:t>
                </w:r>
              </w:p>
            </w:tc>
          </w:sdtContent>
        </w:sdt>
      </w:tr>
      <w:tr w:rsidR="00C21863" w:rsidRPr="00C21863" w14:paraId="1AE2ECA9" w14:textId="77777777" w:rsidTr="00345302">
        <w:trPr>
          <w:trHeight w:hRule="exact" w:val="144"/>
        </w:trPr>
        <w:tc>
          <w:tcPr>
            <w:tcW w:w="2160" w:type="dxa"/>
            <w:tcBorders>
              <w:top w:val="nil"/>
              <w:left w:val="nil"/>
              <w:bottom w:val="nil"/>
              <w:right w:val="nil"/>
            </w:tcBorders>
            <w:vAlign w:val="center"/>
          </w:tcPr>
          <w:p w14:paraId="54967B3A" w14:textId="77777777" w:rsidR="00C21863" w:rsidRPr="00C21863" w:rsidRDefault="00C21863" w:rsidP="00800CAC">
            <w:pPr>
              <w:rPr>
                <w:sz w:val="2"/>
              </w:rPr>
            </w:pPr>
          </w:p>
        </w:tc>
        <w:tc>
          <w:tcPr>
            <w:tcW w:w="3234" w:type="dxa"/>
            <w:tcBorders>
              <w:top w:val="single" w:sz="4" w:space="0" w:color="auto"/>
              <w:left w:val="nil"/>
              <w:right w:val="nil"/>
            </w:tcBorders>
            <w:vAlign w:val="center"/>
          </w:tcPr>
          <w:p w14:paraId="2C024E5E" w14:textId="77777777" w:rsidR="00C21863" w:rsidRPr="00C21863" w:rsidRDefault="00C21863" w:rsidP="00800CAC">
            <w:pPr>
              <w:rPr>
                <w:sz w:val="2"/>
              </w:rPr>
            </w:pPr>
          </w:p>
        </w:tc>
        <w:tc>
          <w:tcPr>
            <w:tcW w:w="2076" w:type="dxa"/>
            <w:tcBorders>
              <w:top w:val="nil"/>
              <w:left w:val="nil"/>
              <w:right w:val="nil"/>
            </w:tcBorders>
            <w:vAlign w:val="center"/>
          </w:tcPr>
          <w:p w14:paraId="6F852E02" w14:textId="77777777" w:rsidR="00C21863" w:rsidRPr="00C21863" w:rsidRDefault="00C21863" w:rsidP="00800CAC">
            <w:pPr>
              <w:rPr>
                <w:sz w:val="2"/>
              </w:rPr>
            </w:pPr>
          </w:p>
        </w:tc>
        <w:tc>
          <w:tcPr>
            <w:tcW w:w="3325" w:type="dxa"/>
            <w:gridSpan w:val="2"/>
            <w:tcBorders>
              <w:top w:val="nil"/>
              <w:left w:val="nil"/>
              <w:right w:val="nil"/>
            </w:tcBorders>
            <w:vAlign w:val="center"/>
          </w:tcPr>
          <w:p w14:paraId="6342F5F7" w14:textId="77777777" w:rsidR="00C21863" w:rsidRPr="00C21863" w:rsidRDefault="00C21863" w:rsidP="00800CAC">
            <w:pPr>
              <w:rPr>
                <w:sz w:val="2"/>
              </w:rPr>
            </w:pPr>
          </w:p>
        </w:tc>
      </w:tr>
      <w:tr w:rsidR="00800CAC" w14:paraId="50DE8A92" w14:textId="77777777" w:rsidTr="00345302">
        <w:trPr>
          <w:trHeight w:val="432"/>
        </w:trPr>
        <w:tc>
          <w:tcPr>
            <w:tcW w:w="2160" w:type="dxa"/>
            <w:tcBorders>
              <w:top w:val="nil"/>
              <w:left w:val="nil"/>
              <w:bottom w:val="nil"/>
            </w:tcBorders>
            <w:vAlign w:val="center"/>
          </w:tcPr>
          <w:p w14:paraId="0E9DC067" w14:textId="77777777" w:rsidR="00800CAC" w:rsidRDefault="00800CAC" w:rsidP="00800CAC">
            <w:r>
              <w:t>Name of Visitor</w:t>
            </w:r>
            <w:r w:rsidR="00BA76E3">
              <w:t>:</w:t>
            </w:r>
          </w:p>
        </w:tc>
        <w:sdt>
          <w:sdtPr>
            <w:id w:val="1915275234"/>
            <w:placeholder>
              <w:docPart w:val="F5F45C776F524A1F9A159BF667D0929E"/>
            </w:placeholder>
            <w:showingPlcHdr/>
            <w:text/>
          </w:sdtPr>
          <w:sdtEndPr/>
          <w:sdtContent>
            <w:tc>
              <w:tcPr>
                <w:tcW w:w="8635" w:type="dxa"/>
                <w:gridSpan w:val="4"/>
                <w:tcBorders>
                  <w:bottom w:val="single" w:sz="4" w:space="0" w:color="auto"/>
                </w:tcBorders>
                <w:vAlign w:val="center"/>
              </w:tcPr>
              <w:p w14:paraId="54EADAF3" w14:textId="77777777" w:rsidR="00800CAC" w:rsidRDefault="00BA76E3" w:rsidP="00BA76E3">
                <w:r>
                  <w:rPr>
                    <w:rStyle w:val="PlaceholderText"/>
                  </w:rPr>
                  <w:t>Enter text.</w:t>
                </w:r>
              </w:p>
            </w:tc>
          </w:sdtContent>
        </w:sdt>
      </w:tr>
      <w:tr w:rsidR="00C21863" w:rsidRPr="00C21863" w14:paraId="7DE8818A" w14:textId="77777777" w:rsidTr="00345302">
        <w:trPr>
          <w:trHeight w:val="144"/>
        </w:trPr>
        <w:tc>
          <w:tcPr>
            <w:tcW w:w="2160" w:type="dxa"/>
            <w:tcBorders>
              <w:top w:val="nil"/>
              <w:left w:val="nil"/>
              <w:bottom w:val="nil"/>
              <w:right w:val="nil"/>
            </w:tcBorders>
            <w:vAlign w:val="center"/>
          </w:tcPr>
          <w:p w14:paraId="0476EB45" w14:textId="77777777" w:rsidR="00C21863" w:rsidRPr="00C21863" w:rsidRDefault="00C21863" w:rsidP="00800CAC">
            <w:pPr>
              <w:rPr>
                <w:sz w:val="2"/>
              </w:rPr>
            </w:pPr>
          </w:p>
        </w:tc>
        <w:tc>
          <w:tcPr>
            <w:tcW w:w="8635" w:type="dxa"/>
            <w:gridSpan w:val="4"/>
            <w:tcBorders>
              <w:left w:val="nil"/>
              <w:bottom w:val="nil"/>
              <w:right w:val="nil"/>
            </w:tcBorders>
            <w:vAlign w:val="center"/>
          </w:tcPr>
          <w:p w14:paraId="612C5C94" w14:textId="77777777" w:rsidR="00C21863" w:rsidRPr="00C21863" w:rsidRDefault="00C21863" w:rsidP="00800CAC">
            <w:pPr>
              <w:rPr>
                <w:sz w:val="2"/>
              </w:rPr>
            </w:pPr>
          </w:p>
        </w:tc>
      </w:tr>
      <w:tr w:rsidR="00800CAC" w14:paraId="2B1B6C1A" w14:textId="77777777" w:rsidTr="00345302">
        <w:trPr>
          <w:trHeight w:val="432"/>
        </w:trPr>
        <w:tc>
          <w:tcPr>
            <w:tcW w:w="2160" w:type="dxa"/>
            <w:tcBorders>
              <w:top w:val="nil"/>
              <w:left w:val="nil"/>
              <w:bottom w:val="nil"/>
            </w:tcBorders>
            <w:vAlign w:val="center"/>
          </w:tcPr>
          <w:p w14:paraId="5BBE7AED" w14:textId="77777777" w:rsidR="00800CAC" w:rsidRDefault="00800CAC" w:rsidP="00800CAC">
            <w:r>
              <w:t>Proposed Start Date</w:t>
            </w:r>
            <w:r w:rsidR="00BA76E3">
              <w:t>:</w:t>
            </w:r>
          </w:p>
        </w:tc>
        <w:sdt>
          <w:sdtPr>
            <w:id w:val="-603197553"/>
            <w:placeholder>
              <w:docPart w:val="A751733646904FAFB6B757FF1189964C"/>
            </w:placeholder>
            <w:showingPlcHdr/>
            <w:date>
              <w:dateFormat w:val="MM/DD/YYYY"/>
              <w:lid w:val="en-US"/>
              <w:storeMappedDataAs w:val="dateTime"/>
              <w:calendar w:val="gregorian"/>
            </w:date>
          </w:sdtPr>
          <w:sdtEndPr/>
          <w:sdtContent>
            <w:tc>
              <w:tcPr>
                <w:tcW w:w="3234" w:type="dxa"/>
                <w:tcBorders>
                  <w:top w:val="single" w:sz="4" w:space="0" w:color="auto"/>
                  <w:bottom w:val="single" w:sz="4" w:space="0" w:color="auto"/>
                </w:tcBorders>
                <w:vAlign w:val="center"/>
              </w:tcPr>
              <w:p w14:paraId="357EB03D" w14:textId="77777777" w:rsidR="00800CAC" w:rsidRDefault="00F243AF" w:rsidP="00F243AF">
                <w:r>
                  <w:rPr>
                    <w:rStyle w:val="PlaceholderText"/>
                  </w:rPr>
                  <w:t>MM/DD/YYYY</w:t>
                </w:r>
              </w:p>
            </w:tc>
          </w:sdtContent>
        </w:sdt>
        <w:tc>
          <w:tcPr>
            <w:tcW w:w="2076" w:type="dxa"/>
            <w:tcBorders>
              <w:top w:val="nil"/>
              <w:bottom w:val="nil"/>
            </w:tcBorders>
            <w:vAlign w:val="center"/>
          </w:tcPr>
          <w:p w14:paraId="583BDB57" w14:textId="77777777" w:rsidR="00800CAC" w:rsidRDefault="00800CAC" w:rsidP="00BD0D5D">
            <w:pPr>
              <w:jc w:val="right"/>
            </w:pPr>
            <w:r>
              <w:t>Proposed End Date</w:t>
            </w:r>
            <w:r w:rsidR="00BA76E3">
              <w:t>:</w:t>
            </w:r>
          </w:p>
        </w:tc>
        <w:sdt>
          <w:sdtPr>
            <w:id w:val="1633208167"/>
            <w:placeholder>
              <w:docPart w:val="D76B7323783C47AEA293F3D5980CD960"/>
            </w:placeholder>
            <w:showingPlcHdr/>
            <w:date>
              <w:dateFormat w:val="MM/DD/YYYY"/>
              <w:lid w:val="en-US"/>
              <w:storeMappedDataAs w:val="dateTime"/>
              <w:calendar w:val="gregorian"/>
            </w:date>
          </w:sdtPr>
          <w:sdtEndPr/>
          <w:sdtContent>
            <w:tc>
              <w:tcPr>
                <w:tcW w:w="3325" w:type="dxa"/>
                <w:gridSpan w:val="2"/>
                <w:tcBorders>
                  <w:top w:val="single" w:sz="4" w:space="0" w:color="auto"/>
                  <w:bottom w:val="single" w:sz="4" w:space="0" w:color="auto"/>
                </w:tcBorders>
                <w:vAlign w:val="center"/>
              </w:tcPr>
              <w:p w14:paraId="0B5A87E1" w14:textId="77777777" w:rsidR="00800CAC" w:rsidRDefault="00F243AF" w:rsidP="00F243AF">
                <w:r>
                  <w:rPr>
                    <w:rStyle w:val="PlaceholderText"/>
                  </w:rPr>
                  <w:t>MM/DD/YYYY</w:t>
                </w:r>
              </w:p>
            </w:tc>
          </w:sdtContent>
        </w:sdt>
      </w:tr>
      <w:tr w:rsidR="00C21863" w:rsidRPr="00C21863" w14:paraId="130D818E" w14:textId="77777777" w:rsidTr="00345302">
        <w:trPr>
          <w:trHeight w:val="144"/>
        </w:trPr>
        <w:tc>
          <w:tcPr>
            <w:tcW w:w="2160" w:type="dxa"/>
            <w:tcBorders>
              <w:top w:val="nil"/>
              <w:left w:val="nil"/>
              <w:bottom w:val="nil"/>
              <w:right w:val="nil"/>
            </w:tcBorders>
            <w:vAlign w:val="center"/>
          </w:tcPr>
          <w:p w14:paraId="560EDF1C" w14:textId="77777777" w:rsidR="00C21863" w:rsidRPr="00C21863" w:rsidRDefault="00C21863" w:rsidP="00800CAC">
            <w:pPr>
              <w:rPr>
                <w:sz w:val="2"/>
                <w:szCs w:val="16"/>
              </w:rPr>
            </w:pPr>
          </w:p>
        </w:tc>
        <w:tc>
          <w:tcPr>
            <w:tcW w:w="3234" w:type="dxa"/>
            <w:tcBorders>
              <w:top w:val="single" w:sz="4" w:space="0" w:color="auto"/>
              <w:left w:val="nil"/>
              <w:bottom w:val="single" w:sz="4" w:space="0" w:color="auto"/>
              <w:right w:val="nil"/>
            </w:tcBorders>
            <w:vAlign w:val="center"/>
          </w:tcPr>
          <w:p w14:paraId="139221D2" w14:textId="77777777" w:rsidR="00C21863" w:rsidRPr="00C21863" w:rsidRDefault="00C21863" w:rsidP="005A4C73">
            <w:pPr>
              <w:rPr>
                <w:sz w:val="2"/>
                <w:szCs w:val="16"/>
              </w:rPr>
            </w:pPr>
          </w:p>
        </w:tc>
        <w:tc>
          <w:tcPr>
            <w:tcW w:w="2076" w:type="dxa"/>
            <w:tcBorders>
              <w:top w:val="nil"/>
              <w:left w:val="nil"/>
              <w:bottom w:val="nil"/>
              <w:right w:val="nil"/>
            </w:tcBorders>
            <w:vAlign w:val="center"/>
          </w:tcPr>
          <w:p w14:paraId="6828374C" w14:textId="77777777" w:rsidR="00C21863" w:rsidRPr="00C21863" w:rsidRDefault="00C21863" w:rsidP="00800CAC">
            <w:pPr>
              <w:rPr>
                <w:sz w:val="2"/>
                <w:szCs w:val="16"/>
              </w:rPr>
            </w:pPr>
          </w:p>
        </w:tc>
        <w:tc>
          <w:tcPr>
            <w:tcW w:w="3325" w:type="dxa"/>
            <w:gridSpan w:val="2"/>
            <w:tcBorders>
              <w:top w:val="nil"/>
              <w:left w:val="nil"/>
              <w:bottom w:val="single" w:sz="4" w:space="0" w:color="auto"/>
              <w:right w:val="nil"/>
            </w:tcBorders>
            <w:vAlign w:val="center"/>
          </w:tcPr>
          <w:p w14:paraId="69DE5FC9" w14:textId="77777777" w:rsidR="00C21863" w:rsidRPr="00C21863" w:rsidRDefault="00C21863" w:rsidP="005A4C73">
            <w:pPr>
              <w:rPr>
                <w:sz w:val="2"/>
                <w:szCs w:val="16"/>
              </w:rPr>
            </w:pPr>
          </w:p>
        </w:tc>
      </w:tr>
      <w:tr w:rsidR="00800CAC" w14:paraId="71B10C90" w14:textId="77777777" w:rsidTr="00345302">
        <w:trPr>
          <w:trHeight w:val="432"/>
        </w:trPr>
        <w:tc>
          <w:tcPr>
            <w:tcW w:w="2160" w:type="dxa"/>
            <w:tcBorders>
              <w:top w:val="nil"/>
              <w:left w:val="nil"/>
              <w:bottom w:val="nil"/>
            </w:tcBorders>
            <w:vAlign w:val="center"/>
          </w:tcPr>
          <w:p w14:paraId="082FEEC5" w14:textId="77777777" w:rsidR="00800CAC" w:rsidRDefault="00800CAC" w:rsidP="00800CAC">
            <w:r>
              <w:t>Proposed Title</w:t>
            </w:r>
            <w:r w:rsidR="00BA76E3">
              <w:t>:</w:t>
            </w:r>
          </w:p>
        </w:tc>
        <w:sdt>
          <w:sdtPr>
            <w:id w:val="914978901"/>
            <w:placeholder>
              <w:docPart w:val="BC5F728E94F4492EA24D0BF2A86BEA67"/>
            </w:placeholder>
            <w:showingPlcHdr/>
            <w:dropDownList>
              <w:listItem w:displayText="Postdoctoral Associate (0093)" w:value="Postdoctoral Associate (0093)"/>
              <w:listItem w:displayText="Visiting Postdoctoral Fellow (0094)" w:value="Visiting Postdoctoral Fellow (0094)"/>
              <w:listItem w:displayText="Postdoctoral Fellow (0095)" w:value="Postdoctoral Fellow (0095)"/>
              <w:listItem w:displayText="Visiting Professor (0047)" w:value="Visiting Professor (0047)"/>
              <w:listItem w:displayText="Visiting Associate Professor (0049)" w:value="Visiting Associate Professor (0049)"/>
              <w:listItem w:displayText="Visiting Assistant Professor (0057)" w:value="Visiting Assistant Professor (0057)"/>
              <w:listItem w:displayText="Visiting Senior Instructor (0059)" w:value="Visiting Senior Instructor (0059)"/>
              <w:listItem w:displayText="Visiting Instructor (0061)" w:value="Visiting Instructor (0061)"/>
              <w:listItem w:displayText="*Other (please specify)" w:value="*Other (please specify)"/>
            </w:dropDownList>
          </w:sdtPr>
          <w:sdtEndPr/>
          <w:sdtContent>
            <w:tc>
              <w:tcPr>
                <w:tcW w:w="3234" w:type="dxa"/>
                <w:tcBorders>
                  <w:bottom w:val="single" w:sz="4" w:space="0" w:color="auto"/>
                </w:tcBorders>
                <w:vAlign w:val="center"/>
              </w:tcPr>
              <w:p w14:paraId="31E7A84D" w14:textId="77777777" w:rsidR="00800CAC" w:rsidRDefault="00F243AF" w:rsidP="00F243AF">
                <w:r w:rsidRPr="00DE040D">
                  <w:rPr>
                    <w:rStyle w:val="PlaceholderText"/>
                  </w:rPr>
                  <w:t>Choose an item.</w:t>
                </w:r>
              </w:p>
            </w:tc>
          </w:sdtContent>
        </w:sdt>
        <w:tc>
          <w:tcPr>
            <w:tcW w:w="2076" w:type="dxa"/>
            <w:tcBorders>
              <w:top w:val="nil"/>
              <w:bottom w:val="nil"/>
            </w:tcBorders>
            <w:vAlign w:val="center"/>
          </w:tcPr>
          <w:p w14:paraId="1F30564F" w14:textId="77777777" w:rsidR="00800CAC" w:rsidRDefault="00800CAC" w:rsidP="00BD0D5D">
            <w:pPr>
              <w:jc w:val="right"/>
            </w:pPr>
            <w:r>
              <w:t>*Other Title</w:t>
            </w:r>
            <w:r w:rsidR="00BA76E3">
              <w:t>:</w:t>
            </w:r>
          </w:p>
        </w:tc>
        <w:sdt>
          <w:sdtPr>
            <w:id w:val="670534321"/>
            <w:placeholder>
              <w:docPart w:val="941F693CFCD049498508708C0F8E6E0B"/>
            </w:placeholder>
            <w:showingPlcHdr/>
            <w:text w:multiLine="1"/>
          </w:sdtPr>
          <w:sdtEndPr/>
          <w:sdtContent>
            <w:tc>
              <w:tcPr>
                <w:tcW w:w="3325" w:type="dxa"/>
                <w:gridSpan w:val="2"/>
                <w:tcBorders>
                  <w:bottom w:val="single" w:sz="4" w:space="0" w:color="auto"/>
                </w:tcBorders>
                <w:vAlign w:val="center"/>
              </w:tcPr>
              <w:p w14:paraId="1C6BE15A" w14:textId="77777777" w:rsidR="00800CAC" w:rsidRDefault="00BA76E3" w:rsidP="00BA76E3">
                <w:r>
                  <w:rPr>
                    <w:rStyle w:val="PlaceholderText"/>
                  </w:rPr>
                  <w:t>Enter text.</w:t>
                </w:r>
              </w:p>
            </w:tc>
          </w:sdtContent>
        </w:sdt>
      </w:tr>
      <w:tr w:rsidR="0066453D" w14:paraId="391A624A" w14:textId="77777777" w:rsidTr="00345302">
        <w:trPr>
          <w:trHeight w:hRule="exact" w:val="144"/>
        </w:trPr>
        <w:tc>
          <w:tcPr>
            <w:tcW w:w="2160" w:type="dxa"/>
            <w:tcBorders>
              <w:top w:val="nil"/>
              <w:left w:val="nil"/>
              <w:bottom w:val="nil"/>
              <w:right w:val="nil"/>
            </w:tcBorders>
            <w:vAlign w:val="center"/>
          </w:tcPr>
          <w:p w14:paraId="303BEC78" w14:textId="77777777" w:rsidR="0066453D" w:rsidRDefault="0066453D" w:rsidP="00800CAC"/>
        </w:tc>
        <w:tc>
          <w:tcPr>
            <w:tcW w:w="8635" w:type="dxa"/>
            <w:gridSpan w:val="4"/>
            <w:tcBorders>
              <w:top w:val="nil"/>
              <w:left w:val="nil"/>
              <w:bottom w:val="nil"/>
              <w:right w:val="nil"/>
            </w:tcBorders>
            <w:vAlign w:val="center"/>
          </w:tcPr>
          <w:p w14:paraId="05EB90B0" w14:textId="77777777" w:rsidR="0066453D" w:rsidRPr="0066453D" w:rsidRDefault="0066453D" w:rsidP="00800CAC">
            <w:pPr>
              <w:rPr>
                <w:sz w:val="2"/>
              </w:rPr>
            </w:pPr>
          </w:p>
        </w:tc>
      </w:tr>
      <w:tr w:rsidR="0066453D" w14:paraId="484149A1" w14:textId="77777777" w:rsidTr="00345302">
        <w:trPr>
          <w:trHeight w:val="432"/>
        </w:trPr>
        <w:tc>
          <w:tcPr>
            <w:tcW w:w="8831" w:type="dxa"/>
            <w:gridSpan w:val="4"/>
            <w:tcBorders>
              <w:top w:val="nil"/>
              <w:left w:val="nil"/>
              <w:bottom w:val="nil"/>
              <w:right w:val="single" w:sz="4" w:space="0" w:color="auto"/>
            </w:tcBorders>
            <w:vAlign w:val="center"/>
          </w:tcPr>
          <w:p w14:paraId="44398D1F" w14:textId="77777777" w:rsidR="0066453D" w:rsidRDefault="0066453D" w:rsidP="0066453D">
            <w:r w:rsidRPr="0066453D">
              <w:rPr>
                <w:sz w:val="20"/>
              </w:rPr>
              <w:t xml:space="preserve">Will the candidate have </w:t>
            </w:r>
            <w:r w:rsidRPr="0066453D">
              <w:rPr>
                <w:i/>
                <w:sz w:val="20"/>
              </w:rPr>
              <w:t>earned</w:t>
            </w:r>
            <w:r w:rsidRPr="0066453D">
              <w:rPr>
                <w:sz w:val="20"/>
              </w:rPr>
              <w:t xml:space="preserve"> a degree </w:t>
            </w:r>
            <w:r w:rsidRPr="0066453D">
              <w:rPr>
                <w:i/>
                <w:sz w:val="20"/>
              </w:rPr>
              <w:t>prior</w:t>
            </w:r>
            <w:r w:rsidRPr="0066453D">
              <w:rPr>
                <w:sz w:val="20"/>
              </w:rPr>
              <w:t xml:space="preserve"> to the Proposed Start Date that allows him or her to practice medicine in the United States or a foreign country?</w:t>
            </w:r>
          </w:p>
        </w:tc>
        <w:sdt>
          <w:sdtPr>
            <w:id w:val="-1066788178"/>
            <w:placeholder>
              <w:docPart w:val="195FE8E86565481A95F09915ED64EDFF"/>
            </w:placeholder>
            <w:showingPlcHdr/>
            <w:dropDownList>
              <w:listItem w:displayText="No" w:value="No"/>
              <w:listItem w:displayText="Yes" w:value="Yes"/>
            </w:dropDownList>
          </w:sdtPr>
          <w:sdtEndPr/>
          <w:sdtContent>
            <w:tc>
              <w:tcPr>
                <w:tcW w:w="1964" w:type="dxa"/>
                <w:tcBorders>
                  <w:top w:val="single" w:sz="4" w:space="0" w:color="auto"/>
                  <w:left w:val="single" w:sz="4" w:space="0" w:color="auto"/>
                  <w:bottom w:val="single" w:sz="4" w:space="0" w:color="auto"/>
                  <w:right w:val="single" w:sz="4" w:space="0" w:color="auto"/>
                </w:tcBorders>
                <w:vAlign w:val="center"/>
              </w:tcPr>
              <w:p w14:paraId="6EE7A8BD" w14:textId="77777777" w:rsidR="0066453D" w:rsidRDefault="0001442B" w:rsidP="0001442B">
                <w:r w:rsidRPr="00DE040D">
                  <w:rPr>
                    <w:rStyle w:val="PlaceholderText"/>
                  </w:rPr>
                  <w:t>Choose an item.</w:t>
                </w:r>
              </w:p>
            </w:tc>
          </w:sdtContent>
        </w:sdt>
      </w:tr>
    </w:tbl>
    <w:p w14:paraId="0BB27FC8" w14:textId="77777777" w:rsidR="00800CAC" w:rsidRPr="007652E9" w:rsidRDefault="00800CAC" w:rsidP="00DA07E1">
      <w:pPr>
        <w:spacing w:after="100" w:line="240" w:lineRule="auto"/>
        <w:rPr>
          <w:sz w:val="2"/>
        </w:rPr>
      </w:pPr>
    </w:p>
    <w:p w14:paraId="59DCCA69" w14:textId="77777777" w:rsidR="007652E9" w:rsidRDefault="007652E9" w:rsidP="00DA07E1">
      <w:pPr>
        <w:spacing w:after="100" w:line="240" w:lineRule="auto"/>
        <w:rPr>
          <w:sz w:val="20"/>
        </w:rPr>
      </w:pPr>
      <w:r w:rsidRPr="007652E9">
        <w:rPr>
          <w:sz w:val="20"/>
        </w:rPr>
        <w:t>Describe the purpose of the exchange visitor’s program. Include the goals to be achieved, the educational and experimental requirements, how the exchange visitor meets the requirements, and the length of time required to achieve the goals.</w:t>
      </w:r>
    </w:p>
    <w:tbl>
      <w:tblPr>
        <w:tblStyle w:val="TableGrid"/>
        <w:tblW w:w="0" w:type="auto"/>
        <w:tblInd w:w="108" w:type="dxa"/>
        <w:tblLook w:val="04A0" w:firstRow="1" w:lastRow="0" w:firstColumn="1" w:lastColumn="0" w:noHBand="0" w:noVBand="1"/>
      </w:tblPr>
      <w:tblGrid>
        <w:gridCol w:w="10682"/>
      </w:tblGrid>
      <w:tr w:rsidR="007652E9" w14:paraId="7A293974" w14:textId="77777777" w:rsidTr="00164B79">
        <w:trPr>
          <w:trHeight w:val="864"/>
        </w:trPr>
        <w:sdt>
          <w:sdtPr>
            <w:rPr>
              <w:sz w:val="20"/>
            </w:rPr>
            <w:id w:val="-341016191"/>
            <w:placeholder>
              <w:docPart w:val="A9EB2151ECCF49CD9D8FBFA8016B601B"/>
            </w:placeholder>
            <w:showingPlcHdr/>
          </w:sdtPr>
          <w:sdtEndPr/>
          <w:sdtContent>
            <w:tc>
              <w:tcPr>
                <w:tcW w:w="10908" w:type="dxa"/>
              </w:tcPr>
              <w:p w14:paraId="064E052D" w14:textId="77777777" w:rsidR="007652E9" w:rsidRDefault="00345302" w:rsidP="00887078">
                <w:pPr>
                  <w:rPr>
                    <w:sz w:val="20"/>
                  </w:rPr>
                </w:pPr>
                <w:r>
                  <w:rPr>
                    <w:rStyle w:val="PlaceholderText"/>
                  </w:rPr>
                  <w:t>En</w:t>
                </w:r>
                <w:r w:rsidR="00887078" w:rsidRPr="00BB7E59">
                  <w:rPr>
                    <w:rStyle w:val="PlaceholderText"/>
                  </w:rPr>
                  <w:t>ter text.</w:t>
                </w:r>
              </w:p>
            </w:tc>
          </w:sdtContent>
        </w:sdt>
      </w:tr>
    </w:tbl>
    <w:p w14:paraId="1A8E1A7E" w14:textId="77777777" w:rsidR="007652E9" w:rsidRPr="007652E9" w:rsidRDefault="007652E9" w:rsidP="00DA07E1">
      <w:pPr>
        <w:spacing w:after="100" w:line="240" w:lineRule="auto"/>
        <w:rPr>
          <w:sz w:val="2"/>
        </w:rPr>
      </w:pPr>
    </w:p>
    <w:p w14:paraId="589B1748" w14:textId="77777777" w:rsidR="007652E9" w:rsidRPr="00DA07E1" w:rsidRDefault="007652E9" w:rsidP="00DA07E1">
      <w:pPr>
        <w:spacing w:after="120" w:line="240" w:lineRule="auto"/>
        <w:jc w:val="both"/>
        <w:rPr>
          <w:i/>
          <w:sz w:val="18"/>
        </w:rPr>
      </w:pPr>
      <w:r w:rsidRPr="00DA07E1">
        <w:rPr>
          <w:sz w:val="18"/>
        </w:rPr>
        <w:t xml:space="preserve">For all appointments (Postdoctoral and Visiting Faculty) please indicate the source of salary/stipend below. Include the UR account number as appropriate. All Postdoctoral Appointments </w:t>
      </w:r>
      <w:r w:rsidRPr="00DA07E1">
        <w:rPr>
          <w:i/>
          <w:sz w:val="18"/>
        </w:rPr>
        <w:t>must</w:t>
      </w:r>
      <w:r w:rsidRPr="00DA07E1">
        <w:rPr>
          <w:sz w:val="18"/>
        </w:rPr>
        <w:t xml:space="preserve"> meet the current minimum base salary/stipend as noted in the Postdoctoral Appointment Policy. </w:t>
      </w:r>
      <w:r w:rsidRPr="00DA07E1">
        <w:rPr>
          <w:i/>
          <w:sz w:val="18"/>
        </w:rPr>
        <w:t xml:space="preserve">Please note: Postdoctoral Appointees may </w:t>
      </w:r>
      <w:r w:rsidRPr="00DA07E1">
        <w:rPr>
          <w:i/>
          <w:sz w:val="18"/>
          <w:u w:val="single"/>
        </w:rPr>
        <w:t>not</w:t>
      </w:r>
      <w:r w:rsidRPr="00DA07E1">
        <w:rPr>
          <w:i/>
          <w:sz w:val="18"/>
        </w:rPr>
        <w:t xml:space="preserve"> be “self-funded” for salary/stipend purposes. Funding for pay must come from the University of Rochester or from clearly documented external sources, not from the Postdoctoral Appointee’s personal funds or savings.</w:t>
      </w:r>
    </w:p>
    <w:tbl>
      <w:tblPr>
        <w:tblStyle w:val="TableGrid"/>
        <w:tblW w:w="0" w:type="auto"/>
        <w:tblLook w:val="04A0" w:firstRow="1" w:lastRow="0" w:firstColumn="1" w:lastColumn="0" w:noHBand="0" w:noVBand="1"/>
      </w:tblPr>
      <w:tblGrid>
        <w:gridCol w:w="3415"/>
        <w:gridCol w:w="2158"/>
        <w:gridCol w:w="5217"/>
      </w:tblGrid>
      <w:tr w:rsidR="007652E9" w14:paraId="694402E9" w14:textId="77777777" w:rsidTr="00345302">
        <w:trPr>
          <w:trHeight w:val="432"/>
        </w:trPr>
        <w:tc>
          <w:tcPr>
            <w:tcW w:w="3415" w:type="dxa"/>
            <w:vAlign w:val="center"/>
          </w:tcPr>
          <w:p w14:paraId="50D9183F" w14:textId="77777777" w:rsidR="007652E9" w:rsidRPr="007652E9" w:rsidRDefault="007652E9" w:rsidP="007652E9">
            <w:pPr>
              <w:jc w:val="center"/>
              <w:rPr>
                <w:b/>
                <w:sz w:val="20"/>
              </w:rPr>
            </w:pPr>
            <w:r>
              <w:rPr>
                <w:b/>
                <w:sz w:val="20"/>
              </w:rPr>
              <w:t>Source of Funds</w:t>
            </w:r>
          </w:p>
        </w:tc>
        <w:tc>
          <w:tcPr>
            <w:tcW w:w="2158" w:type="dxa"/>
            <w:vAlign w:val="center"/>
          </w:tcPr>
          <w:p w14:paraId="338402BA" w14:textId="77777777" w:rsidR="007652E9" w:rsidRPr="007652E9" w:rsidRDefault="007652E9" w:rsidP="007652E9">
            <w:pPr>
              <w:jc w:val="center"/>
              <w:rPr>
                <w:b/>
                <w:sz w:val="20"/>
              </w:rPr>
            </w:pPr>
            <w:r>
              <w:rPr>
                <w:b/>
                <w:sz w:val="20"/>
              </w:rPr>
              <w:t>Amount</w:t>
            </w:r>
          </w:p>
        </w:tc>
        <w:tc>
          <w:tcPr>
            <w:tcW w:w="5217" w:type="dxa"/>
            <w:vAlign w:val="center"/>
          </w:tcPr>
          <w:p w14:paraId="6A696B3D" w14:textId="77777777" w:rsidR="007652E9" w:rsidRPr="007652E9" w:rsidRDefault="007652E9" w:rsidP="007652E9">
            <w:pPr>
              <w:jc w:val="center"/>
              <w:rPr>
                <w:b/>
                <w:sz w:val="20"/>
              </w:rPr>
            </w:pPr>
            <w:r>
              <w:rPr>
                <w:b/>
                <w:sz w:val="20"/>
              </w:rPr>
              <w:t>Account Number(s)/Comments</w:t>
            </w:r>
          </w:p>
        </w:tc>
      </w:tr>
      <w:tr w:rsidR="007652E9" w14:paraId="18934C5C" w14:textId="77777777" w:rsidTr="00345302">
        <w:trPr>
          <w:trHeight w:val="152"/>
        </w:trPr>
        <w:tc>
          <w:tcPr>
            <w:tcW w:w="3415" w:type="dxa"/>
            <w:shd w:val="clear" w:color="auto" w:fill="D9D9D9" w:themeFill="background1" w:themeFillShade="D9"/>
            <w:vAlign w:val="center"/>
          </w:tcPr>
          <w:p w14:paraId="7130993B" w14:textId="77777777" w:rsidR="007652E9" w:rsidRDefault="007652E9" w:rsidP="007652E9">
            <w:pPr>
              <w:jc w:val="right"/>
              <w:rPr>
                <w:sz w:val="20"/>
              </w:rPr>
            </w:pPr>
            <w:r>
              <w:rPr>
                <w:sz w:val="20"/>
              </w:rPr>
              <w:t>Institutional (UR) Funds</w:t>
            </w:r>
          </w:p>
        </w:tc>
        <w:sdt>
          <w:sdtPr>
            <w:rPr>
              <w:sz w:val="20"/>
            </w:rPr>
            <w:id w:val="-770856423"/>
            <w:placeholder>
              <w:docPart w:val="3FE4321B5E404A91BAC5046363B110BA"/>
            </w:placeholder>
            <w:showingPlcHdr/>
            <w:text/>
          </w:sdtPr>
          <w:sdtEndPr/>
          <w:sdtContent>
            <w:tc>
              <w:tcPr>
                <w:tcW w:w="2158" w:type="dxa"/>
                <w:shd w:val="clear" w:color="auto" w:fill="D9D9D9" w:themeFill="background1" w:themeFillShade="D9"/>
                <w:vAlign w:val="center"/>
              </w:tcPr>
              <w:p w14:paraId="70735E8C" w14:textId="77777777" w:rsidR="007652E9" w:rsidRDefault="00BA76E3" w:rsidP="00BA76E3">
                <w:pPr>
                  <w:rPr>
                    <w:sz w:val="20"/>
                  </w:rPr>
                </w:pPr>
                <w:r>
                  <w:rPr>
                    <w:rStyle w:val="PlaceholderText"/>
                  </w:rPr>
                  <w:t>Enter text.</w:t>
                </w:r>
              </w:p>
            </w:tc>
          </w:sdtContent>
        </w:sdt>
        <w:sdt>
          <w:sdtPr>
            <w:rPr>
              <w:sz w:val="20"/>
            </w:rPr>
            <w:id w:val="-247279987"/>
            <w:placeholder>
              <w:docPart w:val="CED4533390EB4945A695FC8FB6B01EF8"/>
            </w:placeholder>
            <w:showingPlcHdr/>
            <w:text/>
          </w:sdtPr>
          <w:sdtEndPr/>
          <w:sdtContent>
            <w:tc>
              <w:tcPr>
                <w:tcW w:w="5217" w:type="dxa"/>
                <w:shd w:val="clear" w:color="auto" w:fill="D9D9D9" w:themeFill="background1" w:themeFillShade="D9"/>
                <w:vAlign w:val="center"/>
              </w:tcPr>
              <w:p w14:paraId="14FF1347" w14:textId="77777777" w:rsidR="007652E9" w:rsidRDefault="00BA76E3" w:rsidP="00BA76E3">
                <w:pPr>
                  <w:rPr>
                    <w:sz w:val="20"/>
                  </w:rPr>
                </w:pPr>
                <w:r>
                  <w:rPr>
                    <w:rStyle w:val="PlaceholderText"/>
                  </w:rPr>
                  <w:t>Enter text.</w:t>
                </w:r>
              </w:p>
            </w:tc>
          </w:sdtContent>
        </w:sdt>
      </w:tr>
      <w:tr w:rsidR="007652E9" w14:paraId="2FD61167" w14:textId="77777777" w:rsidTr="00345302">
        <w:trPr>
          <w:trHeight w:val="62"/>
        </w:trPr>
        <w:tc>
          <w:tcPr>
            <w:tcW w:w="3415" w:type="dxa"/>
            <w:vAlign w:val="center"/>
          </w:tcPr>
          <w:p w14:paraId="65E5166C" w14:textId="77777777" w:rsidR="007652E9" w:rsidRDefault="007652E9" w:rsidP="007652E9">
            <w:pPr>
              <w:jc w:val="right"/>
              <w:rPr>
                <w:sz w:val="20"/>
              </w:rPr>
            </w:pPr>
            <w:r>
              <w:rPr>
                <w:sz w:val="20"/>
              </w:rPr>
              <w:t>Research Grant</w:t>
            </w:r>
          </w:p>
        </w:tc>
        <w:sdt>
          <w:sdtPr>
            <w:rPr>
              <w:sz w:val="20"/>
            </w:rPr>
            <w:id w:val="265662142"/>
            <w:placeholder>
              <w:docPart w:val="446DE5E8758A4B1E85C89EB15EC6EBB5"/>
            </w:placeholder>
            <w:showingPlcHdr/>
            <w:text/>
          </w:sdtPr>
          <w:sdtEndPr/>
          <w:sdtContent>
            <w:tc>
              <w:tcPr>
                <w:tcW w:w="2158" w:type="dxa"/>
                <w:vAlign w:val="center"/>
              </w:tcPr>
              <w:p w14:paraId="209A257F" w14:textId="77777777" w:rsidR="007652E9" w:rsidRDefault="00BA76E3" w:rsidP="00BA76E3">
                <w:pPr>
                  <w:rPr>
                    <w:sz w:val="20"/>
                  </w:rPr>
                </w:pPr>
                <w:r>
                  <w:rPr>
                    <w:rStyle w:val="PlaceholderText"/>
                  </w:rPr>
                  <w:t>Enter text.</w:t>
                </w:r>
              </w:p>
            </w:tc>
          </w:sdtContent>
        </w:sdt>
        <w:sdt>
          <w:sdtPr>
            <w:rPr>
              <w:sz w:val="20"/>
            </w:rPr>
            <w:id w:val="1775520050"/>
            <w:placeholder>
              <w:docPart w:val="E2D4EC46ABB34F849A98B37D2CB10D1B"/>
            </w:placeholder>
            <w:showingPlcHdr/>
            <w:text/>
          </w:sdtPr>
          <w:sdtEndPr/>
          <w:sdtContent>
            <w:tc>
              <w:tcPr>
                <w:tcW w:w="5217" w:type="dxa"/>
                <w:vAlign w:val="center"/>
              </w:tcPr>
              <w:p w14:paraId="549D4111" w14:textId="77777777" w:rsidR="007652E9" w:rsidRDefault="00BA76E3" w:rsidP="00BA76E3">
                <w:pPr>
                  <w:rPr>
                    <w:sz w:val="20"/>
                  </w:rPr>
                </w:pPr>
                <w:r>
                  <w:rPr>
                    <w:rStyle w:val="PlaceholderText"/>
                  </w:rPr>
                  <w:t>Enter text.</w:t>
                </w:r>
              </w:p>
            </w:tc>
          </w:sdtContent>
        </w:sdt>
      </w:tr>
      <w:tr w:rsidR="007652E9" w14:paraId="0464E7D1" w14:textId="77777777" w:rsidTr="00345302">
        <w:trPr>
          <w:trHeight w:val="60"/>
        </w:trPr>
        <w:tc>
          <w:tcPr>
            <w:tcW w:w="3415" w:type="dxa"/>
            <w:shd w:val="clear" w:color="auto" w:fill="D9D9D9" w:themeFill="background1" w:themeFillShade="D9"/>
            <w:vAlign w:val="center"/>
          </w:tcPr>
          <w:p w14:paraId="4266694B" w14:textId="77777777" w:rsidR="007652E9" w:rsidRDefault="007652E9" w:rsidP="007652E9">
            <w:pPr>
              <w:jc w:val="right"/>
              <w:rPr>
                <w:sz w:val="20"/>
              </w:rPr>
            </w:pPr>
            <w:r>
              <w:rPr>
                <w:sz w:val="20"/>
              </w:rPr>
              <w:t>Training Grant</w:t>
            </w:r>
          </w:p>
        </w:tc>
        <w:sdt>
          <w:sdtPr>
            <w:rPr>
              <w:sz w:val="20"/>
            </w:rPr>
            <w:id w:val="-966351331"/>
            <w:placeholder>
              <w:docPart w:val="0257A81C10FD4FB886C7F6773A1AA46C"/>
            </w:placeholder>
            <w:showingPlcHdr/>
            <w:text/>
          </w:sdtPr>
          <w:sdtEndPr/>
          <w:sdtContent>
            <w:tc>
              <w:tcPr>
                <w:tcW w:w="2158" w:type="dxa"/>
                <w:shd w:val="clear" w:color="auto" w:fill="D9D9D9" w:themeFill="background1" w:themeFillShade="D9"/>
                <w:vAlign w:val="center"/>
              </w:tcPr>
              <w:p w14:paraId="6DE24A05" w14:textId="77777777" w:rsidR="007652E9" w:rsidRDefault="00BA76E3" w:rsidP="00BA76E3">
                <w:pPr>
                  <w:rPr>
                    <w:sz w:val="20"/>
                  </w:rPr>
                </w:pPr>
                <w:r>
                  <w:rPr>
                    <w:rStyle w:val="PlaceholderText"/>
                  </w:rPr>
                  <w:t>Enter text.</w:t>
                </w:r>
              </w:p>
            </w:tc>
          </w:sdtContent>
        </w:sdt>
        <w:sdt>
          <w:sdtPr>
            <w:rPr>
              <w:sz w:val="20"/>
            </w:rPr>
            <w:id w:val="1241446331"/>
            <w:placeholder>
              <w:docPart w:val="16100914556C46E7A225253BFF6319F5"/>
            </w:placeholder>
            <w:showingPlcHdr/>
            <w:text/>
          </w:sdtPr>
          <w:sdtEndPr/>
          <w:sdtContent>
            <w:tc>
              <w:tcPr>
                <w:tcW w:w="5217" w:type="dxa"/>
                <w:shd w:val="clear" w:color="auto" w:fill="D9D9D9" w:themeFill="background1" w:themeFillShade="D9"/>
                <w:vAlign w:val="center"/>
              </w:tcPr>
              <w:p w14:paraId="1D3E919D" w14:textId="77777777" w:rsidR="007652E9" w:rsidRDefault="00BA76E3" w:rsidP="00BA76E3">
                <w:pPr>
                  <w:rPr>
                    <w:sz w:val="20"/>
                  </w:rPr>
                </w:pPr>
                <w:r>
                  <w:rPr>
                    <w:rStyle w:val="PlaceholderText"/>
                  </w:rPr>
                  <w:t>Enter text.</w:t>
                </w:r>
              </w:p>
            </w:tc>
          </w:sdtContent>
        </w:sdt>
      </w:tr>
      <w:tr w:rsidR="007652E9" w14:paraId="643E631F" w14:textId="77777777" w:rsidTr="00345302">
        <w:trPr>
          <w:trHeight w:val="125"/>
        </w:trPr>
        <w:tc>
          <w:tcPr>
            <w:tcW w:w="3415" w:type="dxa"/>
            <w:vAlign w:val="center"/>
          </w:tcPr>
          <w:p w14:paraId="2E1DDDBF" w14:textId="77777777" w:rsidR="007652E9" w:rsidRDefault="007652E9" w:rsidP="007652E9">
            <w:pPr>
              <w:jc w:val="right"/>
              <w:rPr>
                <w:sz w:val="20"/>
              </w:rPr>
            </w:pPr>
            <w:r>
              <w:rPr>
                <w:sz w:val="20"/>
              </w:rPr>
              <w:t>Fellowship (paid via UR)</w:t>
            </w:r>
          </w:p>
        </w:tc>
        <w:sdt>
          <w:sdtPr>
            <w:rPr>
              <w:sz w:val="20"/>
            </w:rPr>
            <w:id w:val="378206997"/>
            <w:placeholder>
              <w:docPart w:val="C056373FDE674F76AFABB80095F6CD7F"/>
            </w:placeholder>
            <w:showingPlcHdr/>
            <w:text/>
          </w:sdtPr>
          <w:sdtEndPr/>
          <w:sdtContent>
            <w:tc>
              <w:tcPr>
                <w:tcW w:w="2158" w:type="dxa"/>
                <w:vAlign w:val="center"/>
              </w:tcPr>
              <w:p w14:paraId="4AD0B14B" w14:textId="77777777" w:rsidR="007652E9" w:rsidRDefault="00BA76E3" w:rsidP="00BA76E3">
                <w:pPr>
                  <w:rPr>
                    <w:sz w:val="20"/>
                  </w:rPr>
                </w:pPr>
                <w:r>
                  <w:rPr>
                    <w:rStyle w:val="PlaceholderText"/>
                  </w:rPr>
                  <w:t>Enter text.</w:t>
                </w:r>
              </w:p>
            </w:tc>
          </w:sdtContent>
        </w:sdt>
        <w:sdt>
          <w:sdtPr>
            <w:rPr>
              <w:sz w:val="20"/>
            </w:rPr>
            <w:id w:val="504865597"/>
            <w:placeholder>
              <w:docPart w:val="4719159E2FF24C5180D9AD50D516B466"/>
            </w:placeholder>
            <w:showingPlcHdr/>
            <w:text/>
          </w:sdtPr>
          <w:sdtEndPr/>
          <w:sdtContent>
            <w:tc>
              <w:tcPr>
                <w:tcW w:w="5217" w:type="dxa"/>
                <w:vAlign w:val="center"/>
              </w:tcPr>
              <w:p w14:paraId="432E59F8" w14:textId="77777777" w:rsidR="007652E9" w:rsidRDefault="00BA76E3" w:rsidP="00BA76E3">
                <w:pPr>
                  <w:rPr>
                    <w:sz w:val="20"/>
                  </w:rPr>
                </w:pPr>
                <w:r>
                  <w:rPr>
                    <w:rStyle w:val="PlaceholderText"/>
                  </w:rPr>
                  <w:t>Enter text.</w:t>
                </w:r>
              </w:p>
            </w:tc>
          </w:sdtContent>
        </w:sdt>
      </w:tr>
      <w:tr w:rsidR="007652E9" w14:paraId="0FD57D01" w14:textId="77777777" w:rsidTr="00345302">
        <w:trPr>
          <w:trHeight w:val="60"/>
        </w:trPr>
        <w:tc>
          <w:tcPr>
            <w:tcW w:w="3415" w:type="dxa"/>
            <w:shd w:val="clear" w:color="auto" w:fill="D9D9D9" w:themeFill="background1" w:themeFillShade="D9"/>
            <w:vAlign w:val="center"/>
          </w:tcPr>
          <w:p w14:paraId="486D88E8" w14:textId="77777777" w:rsidR="007652E9" w:rsidRDefault="007652E9" w:rsidP="007652E9">
            <w:pPr>
              <w:jc w:val="right"/>
              <w:rPr>
                <w:sz w:val="20"/>
              </w:rPr>
            </w:pPr>
            <w:r>
              <w:rPr>
                <w:sz w:val="20"/>
              </w:rPr>
              <w:t>Fellowship (paid directly to candidate)</w:t>
            </w:r>
          </w:p>
        </w:tc>
        <w:sdt>
          <w:sdtPr>
            <w:rPr>
              <w:sz w:val="20"/>
            </w:rPr>
            <w:id w:val="-1367366695"/>
            <w:placeholder>
              <w:docPart w:val="311A8577E6D444C5B3B72D73E7D45C7D"/>
            </w:placeholder>
            <w:showingPlcHdr/>
            <w:text/>
          </w:sdtPr>
          <w:sdtEndPr/>
          <w:sdtContent>
            <w:tc>
              <w:tcPr>
                <w:tcW w:w="2158" w:type="dxa"/>
                <w:shd w:val="clear" w:color="auto" w:fill="D9D9D9" w:themeFill="background1" w:themeFillShade="D9"/>
                <w:vAlign w:val="center"/>
              </w:tcPr>
              <w:p w14:paraId="2D2A14A8" w14:textId="77777777" w:rsidR="007652E9" w:rsidRDefault="00BA76E3" w:rsidP="00BA76E3">
                <w:pPr>
                  <w:rPr>
                    <w:sz w:val="20"/>
                  </w:rPr>
                </w:pPr>
                <w:r>
                  <w:rPr>
                    <w:rStyle w:val="PlaceholderText"/>
                  </w:rPr>
                  <w:t>Enter text.</w:t>
                </w:r>
              </w:p>
            </w:tc>
          </w:sdtContent>
        </w:sdt>
        <w:sdt>
          <w:sdtPr>
            <w:rPr>
              <w:sz w:val="20"/>
            </w:rPr>
            <w:id w:val="-1349402653"/>
            <w:placeholder>
              <w:docPart w:val="C6919C2CBACD4E5CA703B5B0C920E23B"/>
            </w:placeholder>
            <w:showingPlcHdr/>
            <w:text/>
          </w:sdtPr>
          <w:sdtEndPr/>
          <w:sdtContent>
            <w:tc>
              <w:tcPr>
                <w:tcW w:w="5217" w:type="dxa"/>
                <w:shd w:val="clear" w:color="auto" w:fill="D9D9D9" w:themeFill="background1" w:themeFillShade="D9"/>
                <w:vAlign w:val="center"/>
              </w:tcPr>
              <w:p w14:paraId="42674BD8" w14:textId="77777777" w:rsidR="007652E9" w:rsidRDefault="00BA76E3" w:rsidP="00BA76E3">
                <w:pPr>
                  <w:rPr>
                    <w:sz w:val="20"/>
                  </w:rPr>
                </w:pPr>
                <w:r>
                  <w:rPr>
                    <w:rStyle w:val="PlaceholderText"/>
                  </w:rPr>
                  <w:t>Enter text.</w:t>
                </w:r>
              </w:p>
            </w:tc>
          </w:sdtContent>
        </w:sdt>
      </w:tr>
      <w:tr w:rsidR="007652E9" w14:paraId="61BB6F3C" w14:textId="77777777" w:rsidTr="00345302">
        <w:trPr>
          <w:trHeight w:val="60"/>
        </w:trPr>
        <w:tc>
          <w:tcPr>
            <w:tcW w:w="3415" w:type="dxa"/>
            <w:vAlign w:val="center"/>
          </w:tcPr>
          <w:p w14:paraId="0C29598C" w14:textId="77777777" w:rsidR="007652E9" w:rsidRPr="007652E9" w:rsidRDefault="007652E9" w:rsidP="007652E9">
            <w:pPr>
              <w:jc w:val="right"/>
              <w:rPr>
                <w:b/>
                <w:sz w:val="20"/>
              </w:rPr>
            </w:pPr>
            <w:r>
              <w:rPr>
                <w:b/>
                <w:sz w:val="20"/>
              </w:rPr>
              <w:t>Total Annual Salary/Stipend</w:t>
            </w:r>
          </w:p>
        </w:tc>
        <w:sdt>
          <w:sdtPr>
            <w:rPr>
              <w:sz w:val="20"/>
            </w:rPr>
            <w:id w:val="1974249500"/>
            <w:placeholder>
              <w:docPart w:val="3D36EE593E7E40208C573A056420FD95"/>
            </w:placeholder>
            <w:showingPlcHdr/>
            <w:text/>
          </w:sdtPr>
          <w:sdtEndPr/>
          <w:sdtContent>
            <w:tc>
              <w:tcPr>
                <w:tcW w:w="2158" w:type="dxa"/>
                <w:vAlign w:val="center"/>
              </w:tcPr>
              <w:p w14:paraId="295CFC98" w14:textId="77777777" w:rsidR="007652E9" w:rsidRDefault="00BA76E3" w:rsidP="00BA76E3">
                <w:pPr>
                  <w:rPr>
                    <w:sz w:val="20"/>
                  </w:rPr>
                </w:pPr>
                <w:r>
                  <w:rPr>
                    <w:rStyle w:val="PlaceholderText"/>
                  </w:rPr>
                  <w:t>Enter text.</w:t>
                </w:r>
              </w:p>
            </w:tc>
          </w:sdtContent>
        </w:sdt>
        <w:sdt>
          <w:sdtPr>
            <w:rPr>
              <w:sz w:val="20"/>
            </w:rPr>
            <w:id w:val="-686368904"/>
            <w:placeholder>
              <w:docPart w:val="D74F16A08DD54A9A9BBAC69DCC0EEB59"/>
            </w:placeholder>
            <w:showingPlcHdr/>
            <w:text/>
          </w:sdtPr>
          <w:sdtEndPr/>
          <w:sdtContent>
            <w:tc>
              <w:tcPr>
                <w:tcW w:w="5217" w:type="dxa"/>
                <w:vAlign w:val="center"/>
              </w:tcPr>
              <w:p w14:paraId="6F53178D" w14:textId="77777777" w:rsidR="007652E9" w:rsidRDefault="00BA76E3" w:rsidP="00BA76E3">
                <w:pPr>
                  <w:rPr>
                    <w:sz w:val="20"/>
                  </w:rPr>
                </w:pPr>
                <w:r>
                  <w:rPr>
                    <w:rStyle w:val="PlaceholderText"/>
                  </w:rPr>
                  <w:t>Enter text.</w:t>
                </w:r>
              </w:p>
            </w:tc>
          </w:sdtContent>
        </w:sdt>
      </w:tr>
    </w:tbl>
    <w:p w14:paraId="6EA74A1A" w14:textId="77777777" w:rsidR="00CF6187" w:rsidRDefault="00CF6187" w:rsidP="00DA07E1">
      <w:pPr>
        <w:spacing w:before="120" w:after="80" w:line="240" w:lineRule="auto"/>
      </w:pPr>
      <w:r>
        <w:rPr>
          <w:b/>
        </w:rPr>
        <w:t>POSTDOCTORAL APPOINTMENTS ONLY</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286"/>
        <w:gridCol w:w="2509"/>
      </w:tblGrid>
      <w:tr w:rsidR="00D615E2" w14:paraId="4A52BDB0" w14:textId="77777777" w:rsidTr="00073A2C">
        <w:trPr>
          <w:trHeight w:val="431"/>
        </w:trPr>
        <w:tc>
          <w:tcPr>
            <w:tcW w:w="8478" w:type="dxa"/>
            <w:tcBorders>
              <w:right w:val="single" w:sz="4" w:space="0" w:color="auto"/>
            </w:tcBorders>
            <w:vAlign w:val="center"/>
          </w:tcPr>
          <w:p w14:paraId="22D2CA92" w14:textId="77777777" w:rsidR="00D615E2" w:rsidRDefault="00D615E2" w:rsidP="00DA07E1">
            <w:pPr>
              <w:spacing w:after="100"/>
            </w:pPr>
            <w:r w:rsidRPr="00D615E2">
              <w:rPr>
                <w:sz w:val="20"/>
              </w:rPr>
              <w:t>Please indicate the date by which the postdoctoral candidate will have reached the 5-year maximum term and will need to be transitioned to an appointment requiring the H1-B visa status</w:t>
            </w:r>
            <w:r w:rsidR="00BA76E3">
              <w:rPr>
                <w:sz w:val="20"/>
              </w:rPr>
              <w:t>.</w:t>
            </w:r>
          </w:p>
        </w:tc>
        <w:sdt>
          <w:sdtPr>
            <w:id w:val="445042939"/>
            <w:placeholder>
              <w:docPart w:val="A32676B385B842B6915D77A1A647193C"/>
            </w:placeholder>
            <w:showingPlcHdr/>
            <w:date>
              <w:dateFormat w:val="MM/DD/YYYY"/>
              <w:lid w:val="en-US"/>
              <w:storeMappedDataAs w:val="dateTime"/>
              <w:calendar w:val="gregorian"/>
            </w:date>
          </w:sdtPr>
          <w:sdtEndPr/>
          <w:sdtContent>
            <w:tc>
              <w:tcPr>
                <w:tcW w:w="2538" w:type="dxa"/>
                <w:tcBorders>
                  <w:top w:val="single" w:sz="4" w:space="0" w:color="auto"/>
                  <w:left w:val="single" w:sz="4" w:space="0" w:color="auto"/>
                  <w:bottom w:val="single" w:sz="4" w:space="0" w:color="auto"/>
                  <w:right w:val="single" w:sz="4" w:space="0" w:color="auto"/>
                </w:tcBorders>
                <w:vAlign w:val="center"/>
              </w:tcPr>
              <w:p w14:paraId="0BB21816" w14:textId="77777777" w:rsidR="00D615E2" w:rsidRDefault="00990811" w:rsidP="00990811">
                <w:r>
                  <w:rPr>
                    <w:rStyle w:val="PlaceholderText"/>
                  </w:rPr>
                  <w:t>MM/DD/YYYY</w:t>
                </w:r>
              </w:p>
            </w:tc>
          </w:sdtContent>
        </w:sdt>
      </w:tr>
    </w:tbl>
    <w:p w14:paraId="6343DD88" w14:textId="77777777" w:rsidR="00DA07E1" w:rsidRPr="00EC45F0" w:rsidRDefault="00DA07E1" w:rsidP="00DA07E1">
      <w:pPr>
        <w:spacing w:after="0" w:line="240" w:lineRule="auto"/>
        <w:rPr>
          <w:sz w:val="28"/>
          <w:u w:val="single"/>
        </w:rPr>
      </w:pPr>
    </w:p>
    <w:p w14:paraId="3D968705" w14:textId="77777777" w:rsidR="00345302" w:rsidRDefault="00345302" w:rsidP="00DA07E1">
      <w:pPr>
        <w:spacing w:after="40" w:line="240" w:lineRule="auto"/>
        <w:rPr>
          <w:u w:val="single"/>
        </w:rPr>
      </w:pPr>
    </w:p>
    <w:p w14:paraId="52C691C6" w14:textId="77777777" w:rsidR="00345302" w:rsidRDefault="00345302" w:rsidP="00DA07E1">
      <w:pPr>
        <w:spacing w:after="40" w:line="240" w:lineRule="auto"/>
        <w:rPr>
          <w:u w:val="single"/>
        </w:rPr>
      </w:pPr>
    </w:p>
    <w:p w14:paraId="26D3334C" w14:textId="77777777" w:rsidR="00345302" w:rsidRDefault="00345302" w:rsidP="00DA07E1">
      <w:pPr>
        <w:spacing w:after="40" w:line="240" w:lineRule="auto"/>
        <w:rPr>
          <w:u w:val="single"/>
        </w:rPr>
      </w:pPr>
    </w:p>
    <w:p w14:paraId="0F63A056" w14:textId="77777777" w:rsidR="00CF6187" w:rsidRDefault="00CF6187" w:rsidP="00DA07E1">
      <w:pPr>
        <w:spacing w:after="40" w:line="240" w:lineRule="auto"/>
        <w:rPr>
          <w:i/>
          <w:sz w:val="20"/>
        </w:rPr>
      </w:pP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t xml:space="preserve"> </w:t>
      </w:r>
      <w:r>
        <w:rPr>
          <w:b/>
          <w:i/>
        </w:rPr>
        <w:t>APPROVAL: SMD Finance &amp; Administration</w:t>
      </w:r>
      <w:r>
        <w:rPr>
          <w:b/>
          <w:i/>
        </w:rPr>
        <w:tab/>
      </w:r>
      <w:r>
        <w:rPr>
          <w:b/>
          <w:i/>
        </w:rPr>
        <w:tab/>
      </w:r>
      <w:r w:rsidR="0027240F">
        <w:rPr>
          <w:b/>
          <w:i/>
        </w:rPr>
        <w:t xml:space="preserve">  OR</w:t>
      </w:r>
      <w:r>
        <w:rPr>
          <w:b/>
          <w:i/>
        </w:rPr>
        <w:tab/>
      </w:r>
      <w:r>
        <w:rPr>
          <w:b/>
          <w:i/>
        </w:rPr>
        <w:tab/>
        <w:t xml:space="preserve">SMD Academic Affairs </w:t>
      </w:r>
      <w:r w:rsidRPr="00CF6187">
        <w:rPr>
          <w:i/>
          <w:sz w:val="20"/>
        </w:rPr>
        <w:t>(visiting faculty only)</w:t>
      </w:r>
    </w:p>
    <w:p w14:paraId="7C0ABFC8" w14:textId="77777777" w:rsidR="00CF6187" w:rsidRPr="00E32DD4" w:rsidRDefault="0069433B" w:rsidP="00DA07E1">
      <w:pPr>
        <w:spacing w:after="0" w:line="240" w:lineRule="auto"/>
        <w:rPr>
          <w:sz w:val="14"/>
        </w:rPr>
      </w:pPr>
      <w:r>
        <w:rPr>
          <w:i/>
          <w:sz w:val="20"/>
        </w:rPr>
        <w:t>Note: A</w:t>
      </w:r>
      <w:r w:rsidR="00CF6187">
        <w:rPr>
          <w:i/>
          <w:sz w:val="20"/>
        </w:rPr>
        <w:t xml:space="preserve">pproval of this form does </w:t>
      </w:r>
      <w:r w:rsidR="00CF6187">
        <w:rPr>
          <w:i/>
          <w:sz w:val="20"/>
          <w:u w:val="single"/>
        </w:rPr>
        <w:t>not</w:t>
      </w:r>
      <w:r w:rsidR="00CF6187">
        <w:rPr>
          <w:i/>
          <w:sz w:val="20"/>
        </w:rPr>
        <w:t xml:space="preserve"> guarantee sponsorship on the UR</w:t>
      </w:r>
      <w:r w:rsidR="00252EE4">
        <w:rPr>
          <w:i/>
          <w:sz w:val="20"/>
        </w:rPr>
        <w:t xml:space="preserve"> </w:t>
      </w:r>
      <w:r w:rsidR="00CF6187">
        <w:rPr>
          <w:i/>
          <w:sz w:val="20"/>
        </w:rPr>
        <w:t xml:space="preserve">J </w:t>
      </w:r>
      <w:r w:rsidR="00BA76E3">
        <w:rPr>
          <w:i/>
          <w:sz w:val="20"/>
        </w:rPr>
        <w:t>program.</w:t>
      </w:r>
      <w:r w:rsidR="00DA07E1">
        <w:rPr>
          <w:i/>
          <w:sz w:val="20"/>
        </w:rPr>
        <w:tab/>
      </w:r>
      <w:r w:rsidR="00DA07E1">
        <w:rPr>
          <w:i/>
          <w:sz w:val="20"/>
        </w:rPr>
        <w:tab/>
      </w:r>
      <w:r w:rsidR="00DA07E1">
        <w:rPr>
          <w:i/>
          <w:sz w:val="20"/>
        </w:rPr>
        <w:tab/>
      </w:r>
      <w:r w:rsidR="00DA07E1">
        <w:rPr>
          <w:i/>
          <w:sz w:val="20"/>
        </w:rPr>
        <w:tab/>
      </w:r>
    </w:p>
    <w:sectPr w:rsidR="00CF6187" w:rsidRPr="00E32DD4" w:rsidSect="00800CAC">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9E0D9" w14:textId="77777777" w:rsidR="00416995" w:rsidRDefault="00416995" w:rsidP="00EC45F0">
      <w:pPr>
        <w:spacing w:after="0" w:line="240" w:lineRule="auto"/>
      </w:pPr>
      <w:r>
        <w:separator/>
      </w:r>
    </w:p>
  </w:endnote>
  <w:endnote w:type="continuationSeparator" w:id="0">
    <w:p w14:paraId="7C2A8315" w14:textId="77777777" w:rsidR="00416995" w:rsidRDefault="00416995" w:rsidP="00EC4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749B3" w14:textId="77777777" w:rsidR="00EC45F0" w:rsidRPr="00EC45F0" w:rsidRDefault="00EC45F0" w:rsidP="00EC45F0">
    <w:pPr>
      <w:pStyle w:val="Footer"/>
      <w:jc w:val="right"/>
      <w:rPr>
        <w:sz w:val="16"/>
        <w:szCs w:val="16"/>
      </w:rPr>
    </w:pPr>
    <w:r w:rsidRPr="00EC45F0">
      <w:rPr>
        <w:sz w:val="16"/>
        <w:szCs w:val="16"/>
      </w:rPr>
      <w:t xml:space="preserve">Revised </w:t>
    </w:r>
    <w:r w:rsidR="00345302">
      <w:rPr>
        <w:sz w:val="16"/>
        <w:szCs w:val="16"/>
      </w:rPr>
      <w:t>0</w:t>
    </w:r>
    <w:r w:rsidRPr="00EC45F0">
      <w:rPr>
        <w:sz w:val="16"/>
        <w:szCs w:val="16"/>
      </w:rPr>
      <w:t>1/20</w:t>
    </w:r>
    <w:r w:rsidR="00345302">
      <w:rPr>
        <w:sz w:val="16"/>
        <w:szCs w:val="16"/>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0BE17" w14:textId="77777777" w:rsidR="00416995" w:rsidRDefault="00416995" w:rsidP="00EC45F0">
      <w:pPr>
        <w:spacing w:after="0" w:line="240" w:lineRule="auto"/>
      </w:pPr>
      <w:r>
        <w:separator/>
      </w:r>
    </w:p>
  </w:footnote>
  <w:footnote w:type="continuationSeparator" w:id="0">
    <w:p w14:paraId="3E595C1C" w14:textId="77777777" w:rsidR="00416995" w:rsidRDefault="00416995" w:rsidP="00EC45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D518B"/>
    <w:multiLevelType w:val="hybridMultilevel"/>
    <w:tmpl w:val="B528319E"/>
    <w:lvl w:ilvl="0" w:tplc="C480F80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C3343C"/>
    <w:multiLevelType w:val="hybridMultilevel"/>
    <w:tmpl w:val="FC167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j033SRTw0NSxjWDU7fltk2S4GVy3qQDkqFtirfkrCcrzda/p+GqG+zKXIv6Rre2aaJYhaHRvT1F9cLbVqpmTMg==" w:salt="Yr/GQvf48G3eNa23eNDNkA=="/>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LYwNLGwsLQwtDRW0lEKTi0uzszPAykwrAUAJmLctywAAAA="/>
  </w:docVars>
  <w:rsids>
    <w:rsidRoot w:val="00800CAC"/>
    <w:rsid w:val="0001442B"/>
    <w:rsid w:val="00035E0B"/>
    <w:rsid w:val="00073A2C"/>
    <w:rsid w:val="00125BDA"/>
    <w:rsid w:val="00164B79"/>
    <w:rsid w:val="00172DD0"/>
    <w:rsid w:val="00183894"/>
    <w:rsid w:val="0019697E"/>
    <w:rsid w:val="0024176A"/>
    <w:rsid w:val="00252EE4"/>
    <w:rsid w:val="00264CAE"/>
    <w:rsid w:val="0027240F"/>
    <w:rsid w:val="00345302"/>
    <w:rsid w:val="00416995"/>
    <w:rsid w:val="00420EDA"/>
    <w:rsid w:val="00461B13"/>
    <w:rsid w:val="00470768"/>
    <w:rsid w:val="00472ECB"/>
    <w:rsid w:val="00552F57"/>
    <w:rsid w:val="005A4C73"/>
    <w:rsid w:val="005F4731"/>
    <w:rsid w:val="005F7C7A"/>
    <w:rsid w:val="0066453D"/>
    <w:rsid w:val="0069433B"/>
    <w:rsid w:val="007652E9"/>
    <w:rsid w:val="00800CAC"/>
    <w:rsid w:val="00887078"/>
    <w:rsid w:val="009539C9"/>
    <w:rsid w:val="00990811"/>
    <w:rsid w:val="009C6D28"/>
    <w:rsid w:val="00A11CD0"/>
    <w:rsid w:val="00BA76E3"/>
    <w:rsid w:val="00BD0D5D"/>
    <w:rsid w:val="00BD7058"/>
    <w:rsid w:val="00C21863"/>
    <w:rsid w:val="00CA6647"/>
    <w:rsid w:val="00CB3181"/>
    <w:rsid w:val="00CF12A7"/>
    <w:rsid w:val="00CF6187"/>
    <w:rsid w:val="00D51A26"/>
    <w:rsid w:val="00D615E2"/>
    <w:rsid w:val="00DA07E1"/>
    <w:rsid w:val="00DE0F55"/>
    <w:rsid w:val="00E32DD4"/>
    <w:rsid w:val="00E671FB"/>
    <w:rsid w:val="00E96E91"/>
    <w:rsid w:val="00EC45F0"/>
    <w:rsid w:val="00ED03AD"/>
    <w:rsid w:val="00F24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FA902"/>
  <w15:docId w15:val="{81A1C308-D4FE-47DB-95C5-B92195E0D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0C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0CAC"/>
    <w:rPr>
      <w:rFonts w:ascii="Tahoma" w:hAnsi="Tahoma" w:cs="Tahoma"/>
      <w:sz w:val="16"/>
      <w:szCs w:val="16"/>
    </w:rPr>
  </w:style>
  <w:style w:type="character" w:styleId="Hyperlink">
    <w:name w:val="Hyperlink"/>
    <w:basedOn w:val="DefaultParagraphFont"/>
    <w:uiPriority w:val="99"/>
    <w:unhideWhenUsed/>
    <w:rsid w:val="00800CAC"/>
    <w:rPr>
      <w:color w:val="0000FF" w:themeColor="hyperlink"/>
      <w:u w:val="single"/>
    </w:rPr>
  </w:style>
  <w:style w:type="paragraph" w:styleId="ListParagraph">
    <w:name w:val="List Paragraph"/>
    <w:basedOn w:val="Normal"/>
    <w:uiPriority w:val="34"/>
    <w:qFormat/>
    <w:rsid w:val="00800CAC"/>
    <w:pPr>
      <w:ind w:left="720"/>
      <w:contextualSpacing/>
    </w:pPr>
  </w:style>
  <w:style w:type="table" w:styleId="TableGrid">
    <w:name w:val="Table Grid"/>
    <w:basedOn w:val="TableNormal"/>
    <w:uiPriority w:val="59"/>
    <w:rsid w:val="00800C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652E9"/>
    <w:rPr>
      <w:color w:val="808080"/>
    </w:rPr>
  </w:style>
  <w:style w:type="paragraph" w:styleId="Header">
    <w:name w:val="header"/>
    <w:basedOn w:val="Normal"/>
    <w:link w:val="HeaderChar"/>
    <w:uiPriority w:val="99"/>
    <w:unhideWhenUsed/>
    <w:rsid w:val="00EC45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5F0"/>
  </w:style>
  <w:style w:type="paragraph" w:styleId="Footer">
    <w:name w:val="footer"/>
    <w:basedOn w:val="Normal"/>
    <w:link w:val="FooterChar"/>
    <w:uiPriority w:val="99"/>
    <w:unhideWhenUsed/>
    <w:rsid w:val="00EC45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5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ane.tolbert@rochester.edu" TargetMode="External"/><Relationship Id="rId4" Type="http://schemas.openxmlformats.org/officeDocument/2006/relationships/settings" Target="settings.xml"/><Relationship Id="rId9" Type="http://schemas.openxmlformats.org/officeDocument/2006/relationships/hyperlink" Target="mailto:stephen_naum@urmc.rochester.edu"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AAE73A88BC442BAC70CAEFC253B3C5"/>
        <w:category>
          <w:name w:val="General"/>
          <w:gallery w:val="placeholder"/>
        </w:category>
        <w:types>
          <w:type w:val="bbPlcHdr"/>
        </w:types>
        <w:behaviors>
          <w:behavior w:val="content"/>
        </w:behaviors>
        <w:guid w:val="{EF894911-A5AD-429A-8028-DA84CABEE225}"/>
      </w:docPartPr>
      <w:docPartBody>
        <w:p w:rsidR="00383AE9" w:rsidRDefault="004879D5" w:rsidP="004879D5">
          <w:pPr>
            <w:pStyle w:val="73AAE73A88BC442BAC70CAEFC253B3C56"/>
          </w:pPr>
          <w:r>
            <w:rPr>
              <w:rStyle w:val="PlaceholderText"/>
            </w:rPr>
            <w:t>Enter text.</w:t>
          </w:r>
        </w:p>
      </w:docPartBody>
    </w:docPart>
    <w:docPart>
      <w:docPartPr>
        <w:name w:val="7EE0525089FA4604A9A998206CDF21C1"/>
        <w:category>
          <w:name w:val="General"/>
          <w:gallery w:val="placeholder"/>
        </w:category>
        <w:types>
          <w:type w:val="bbPlcHdr"/>
        </w:types>
        <w:behaviors>
          <w:behavior w:val="content"/>
        </w:behaviors>
        <w:guid w:val="{4C9662BC-60BB-4D47-A239-7CEAC9483DCE}"/>
      </w:docPartPr>
      <w:docPartBody>
        <w:p w:rsidR="00383AE9" w:rsidRDefault="004879D5" w:rsidP="004879D5">
          <w:pPr>
            <w:pStyle w:val="7EE0525089FA4604A9A998206CDF21C16"/>
          </w:pPr>
          <w:r>
            <w:rPr>
              <w:rStyle w:val="PlaceholderText"/>
            </w:rPr>
            <w:t>Enter text.</w:t>
          </w:r>
        </w:p>
      </w:docPartBody>
    </w:docPart>
    <w:docPart>
      <w:docPartPr>
        <w:name w:val="54C670FA5DC24073A848694B6CB085FA"/>
        <w:category>
          <w:name w:val="General"/>
          <w:gallery w:val="placeholder"/>
        </w:category>
        <w:types>
          <w:type w:val="bbPlcHdr"/>
        </w:types>
        <w:behaviors>
          <w:behavior w:val="content"/>
        </w:behaviors>
        <w:guid w:val="{02ABE0D5-52FE-4AB7-AEC3-5563492309CD}"/>
      </w:docPartPr>
      <w:docPartBody>
        <w:p w:rsidR="00383AE9" w:rsidRDefault="004879D5" w:rsidP="004879D5">
          <w:pPr>
            <w:pStyle w:val="54C670FA5DC24073A848694B6CB085FA6"/>
          </w:pPr>
          <w:r>
            <w:rPr>
              <w:rStyle w:val="PlaceholderText"/>
            </w:rPr>
            <w:t>Enter text.</w:t>
          </w:r>
        </w:p>
      </w:docPartBody>
    </w:docPart>
    <w:docPart>
      <w:docPartPr>
        <w:name w:val="F5F45C776F524A1F9A159BF667D0929E"/>
        <w:category>
          <w:name w:val="General"/>
          <w:gallery w:val="placeholder"/>
        </w:category>
        <w:types>
          <w:type w:val="bbPlcHdr"/>
        </w:types>
        <w:behaviors>
          <w:behavior w:val="content"/>
        </w:behaviors>
        <w:guid w:val="{93A8BFA8-0ED6-476E-9E9E-B8A9AE402AF6}"/>
      </w:docPartPr>
      <w:docPartBody>
        <w:p w:rsidR="00383AE9" w:rsidRDefault="004879D5" w:rsidP="004879D5">
          <w:pPr>
            <w:pStyle w:val="F5F45C776F524A1F9A159BF667D0929E6"/>
          </w:pPr>
          <w:r>
            <w:rPr>
              <w:rStyle w:val="PlaceholderText"/>
            </w:rPr>
            <w:t>Enter text.</w:t>
          </w:r>
        </w:p>
      </w:docPartBody>
    </w:docPart>
    <w:docPart>
      <w:docPartPr>
        <w:name w:val="A751733646904FAFB6B757FF1189964C"/>
        <w:category>
          <w:name w:val="General"/>
          <w:gallery w:val="placeholder"/>
        </w:category>
        <w:types>
          <w:type w:val="bbPlcHdr"/>
        </w:types>
        <w:behaviors>
          <w:behavior w:val="content"/>
        </w:behaviors>
        <w:guid w:val="{455F6F39-9710-4003-BAD7-AC813642FADF}"/>
      </w:docPartPr>
      <w:docPartBody>
        <w:p w:rsidR="00383AE9" w:rsidRDefault="004879D5" w:rsidP="004879D5">
          <w:pPr>
            <w:pStyle w:val="A751733646904FAFB6B757FF1189964C5"/>
          </w:pPr>
          <w:r>
            <w:rPr>
              <w:rStyle w:val="PlaceholderText"/>
            </w:rPr>
            <w:t>MM/DD/YYYY</w:t>
          </w:r>
        </w:p>
      </w:docPartBody>
    </w:docPart>
    <w:docPart>
      <w:docPartPr>
        <w:name w:val="D76B7323783C47AEA293F3D5980CD960"/>
        <w:category>
          <w:name w:val="General"/>
          <w:gallery w:val="placeholder"/>
        </w:category>
        <w:types>
          <w:type w:val="bbPlcHdr"/>
        </w:types>
        <w:behaviors>
          <w:behavior w:val="content"/>
        </w:behaviors>
        <w:guid w:val="{782C7EA8-8303-41D9-AC89-AB3749BDEFB2}"/>
      </w:docPartPr>
      <w:docPartBody>
        <w:p w:rsidR="00383AE9" w:rsidRDefault="004879D5" w:rsidP="004879D5">
          <w:pPr>
            <w:pStyle w:val="D76B7323783C47AEA293F3D5980CD9605"/>
          </w:pPr>
          <w:r>
            <w:rPr>
              <w:rStyle w:val="PlaceholderText"/>
            </w:rPr>
            <w:t>MM/DD/YYYY</w:t>
          </w:r>
        </w:p>
      </w:docPartBody>
    </w:docPart>
    <w:docPart>
      <w:docPartPr>
        <w:name w:val="BC5F728E94F4492EA24D0BF2A86BEA67"/>
        <w:category>
          <w:name w:val="General"/>
          <w:gallery w:val="placeholder"/>
        </w:category>
        <w:types>
          <w:type w:val="bbPlcHdr"/>
        </w:types>
        <w:behaviors>
          <w:behavior w:val="content"/>
        </w:behaviors>
        <w:guid w:val="{DD3B37BD-540D-4929-9727-8AFD4CEF6FB6}"/>
      </w:docPartPr>
      <w:docPartBody>
        <w:p w:rsidR="00383AE9" w:rsidRDefault="004879D5" w:rsidP="004879D5">
          <w:pPr>
            <w:pStyle w:val="BC5F728E94F4492EA24D0BF2A86BEA674"/>
          </w:pPr>
          <w:r w:rsidRPr="00DE040D">
            <w:rPr>
              <w:rStyle w:val="PlaceholderText"/>
            </w:rPr>
            <w:t>Choose an item.</w:t>
          </w:r>
        </w:p>
      </w:docPartBody>
    </w:docPart>
    <w:docPart>
      <w:docPartPr>
        <w:name w:val="941F693CFCD049498508708C0F8E6E0B"/>
        <w:category>
          <w:name w:val="General"/>
          <w:gallery w:val="placeholder"/>
        </w:category>
        <w:types>
          <w:type w:val="bbPlcHdr"/>
        </w:types>
        <w:behaviors>
          <w:behavior w:val="content"/>
        </w:behaviors>
        <w:guid w:val="{41B1AAA0-B998-4D28-98C2-49A9C01FAA35}"/>
      </w:docPartPr>
      <w:docPartBody>
        <w:p w:rsidR="00383AE9" w:rsidRDefault="004879D5" w:rsidP="004879D5">
          <w:pPr>
            <w:pStyle w:val="941F693CFCD049498508708C0F8E6E0B4"/>
          </w:pPr>
          <w:r>
            <w:rPr>
              <w:rStyle w:val="PlaceholderText"/>
            </w:rPr>
            <w:t>Enter text.</w:t>
          </w:r>
        </w:p>
      </w:docPartBody>
    </w:docPart>
    <w:docPart>
      <w:docPartPr>
        <w:name w:val="195FE8E86565481A95F09915ED64EDFF"/>
        <w:category>
          <w:name w:val="General"/>
          <w:gallery w:val="placeholder"/>
        </w:category>
        <w:types>
          <w:type w:val="bbPlcHdr"/>
        </w:types>
        <w:behaviors>
          <w:behavior w:val="content"/>
        </w:behaviors>
        <w:guid w:val="{58B15ED2-0EE6-4FF9-BA8E-E6507CF35D6F}"/>
      </w:docPartPr>
      <w:docPartBody>
        <w:p w:rsidR="00383AE9" w:rsidRDefault="004879D5" w:rsidP="004879D5">
          <w:pPr>
            <w:pStyle w:val="195FE8E86565481A95F09915ED64EDFF3"/>
          </w:pPr>
          <w:r w:rsidRPr="00DE040D">
            <w:rPr>
              <w:rStyle w:val="PlaceholderText"/>
            </w:rPr>
            <w:t>Choose an item.</w:t>
          </w:r>
        </w:p>
      </w:docPartBody>
    </w:docPart>
    <w:docPart>
      <w:docPartPr>
        <w:name w:val="3FE4321B5E404A91BAC5046363B110BA"/>
        <w:category>
          <w:name w:val="General"/>
          <w:gallery w:val="placeholder"/>
        </w:category>
        <w:types>
          <w:type w:val="bbPlcHdr"/>
        </w:types>
        <w:behaviors>
          <w:behavior w:val="content"/>
        </w:behaviors>
        <w:guid w:val="{83DCE281-B351-4C8D-A64A-2A6058D88DC1}"/>
      </w:docPartPr>
      <w:docPartBody>
        <w:p w:rsidR="00383AE9" w:rsidRDefault="004879D5" w:rsidP="004879D5">
          <w:pPr>
            <w:pStyle w:val="3FE4321B5E404A91BAC5046363B110BA3"/>
          </w:pPr>
          <w:r>
            <w:rPr>
              <w:rStyle w:val="PlaceholderText"/>
            </w:rPr>
            <w:t>Enter text.</w:t>
          </w:r>
        </w:p>
      </w:docPartBody>
    </w:docPart>
    <w:docPart>
      <w:docPartPr>
        <w:name w:val="CED4533390EB4945A695FC8FB6B01EF8"/>
        <w:category>
          <w:name w:val="General"/>
          <w:gallery w:val="placeholder"/>
        </w:category>
        <w:types>
          <w:type w:val="bbPlcHdr"/>
        </w:types>
        <w:behaviors>
          <w:behavior w:val="content"/>
        </w:behaviors>
        <w:guid w:val="{37791A5E-581C-4B14-95FA-D2F3789A2522}"/>
      </w:docPartPr>
      <w:docPartBody>
        <w:p w:rsidR="00383AE9" w:rsidRDefault="004879D5" w:rsidP="004879D5">
          <w:pPr>
            <w:pStyle w:val="CED4533390EB4945A695FC8FB6B01EF83"/>
          </w:pPr>
          <w:r>
            <w:rPr>
              <w:rStyle w:val="PlaceholderText"/>
            </w:rPr>
            <w:t>Enter text.</w:t>
          </w:r>
        </w:p>
      </w:docPartBody>
    </w:docPart>
    <w:docPart>
      <w:docPartPr>
        <w:name w:val="446DE5E8758A4B1E85C89EB15EC6EBB5"/>
        <w:category>
          <w:name w:val="General"/>
          <w:gallery w:val="placeholder"/>
        </w:category>
        <w:types>
          <w:type w:val="bbPlcHdr"/>
        </w:types>
        <w:behaviors>
          <w:behavior w:val="content"/>
        </w:behaviors>
        <w:guid w:val="{4E817E2D-7AB9-47C4-AD16-DED9173C29E4}"/>
      </w:docPartPr>
      <w:docPartBody>
        <w:p w:rsidR="00383AE9" w:rsidRDefault="004879D5" w:rsidP="004879D5">
          <w:pPr>
            <w:pStyle w:val="446DE5E8758A4B1E85C89EB15EC6EBB53"/>
          </w:pPr>
          <w:r>
            <w:rPr>
              <w:rStyle w:val="PlaceholderText"/>
            </w:rPr>
            <w:t>Enter text.</w:t>
          </w:r>
        </w:p>
      </w:docPartBody>
    </w:docPart>
    <w:docPart>
      <w:docPartPr>
        <w:name w:val="E2D4EC46ABB34F849A98B37D2CB10D1B"/>
        <w:category>
          <w:name w:val="General"/>
          <w:gallery w:val="placeholder"/>
        </w:category>
        <w:types>
          <w:type w:val="bbPlcHdr"/>
        </w:types>
        <w:behaviors>
          <w:behavior w:val="content"/>
        </w:behaviors>
        <w:guid w:val="{613584C1-5F5C-4644-8008-F1412748B825}"/>
      </w:docPartPr>
      <w:docPartBody>
        <w:p w:rsidR="00383AE9" w:rsidRDefault="004879D5" w:rsidP="004879D5">
          <w:pPr>
            <w:pStyle w:val="E2D4EC46ABB34F849A98B37D2CB10D1B3"/>
          </w:pPr>
          <w:r>
            <w:rPr>
              <w:rStyle w:val="PlaceholderText"/>
            </w:rPr>
            <w:t>Enter text.</w:t>
          </w:r>
        </w:p>
      </w:docPartBody>
    </w:docPart>
    <w:docPart>
      <w:docPartPr>
        <w:name w:val="0257A81C10FD4FB886C7F6773A1AA46C"/>
        <w:category>
          <w:name w:val="General"/>
          <w:gallery w:val="placeholder"/>
        </w:category>
        <w:types>
          <w:type w:val="bbPlcHdr"/>
        </w:types>
        <w:behaviors>
          <w:behavior w:val="content"/>
        </w:behaviors>
        <w:guid w:val="{8ED5C186-308A-454B-AB27-ABACF85D6AFD}"/>
      </w:docPartPr>
      <w:docPartBody>
        <w:p w:rsidR="00383AE9" w:rsidRDefault="004879D5" w:rsidP="004879D5">
          <w:pPr>
            <w:pStyle w:val="0257A81C10FD4FB886C7F6773A1AA46C3"/>
          </w:pPr>
          <w:r>
            <w:rPr>
              <w:rStyle w:val="PlaceholderText"/>
            </w:rPr>
            <w:t>Enter text.</w:t>
          </w:r>
        </w:p>
      </w:docPartBody>
    </w:docPart>
    <w:docPart>
      <w:docPartPr>
        <w:name w:val="16100914556C46E7A225253BFF6319F5"/>
        <w:category>
          <w:name w:val="General"/>
          <w:gallery w:val="placeholder"/>
        </w:category>
        <w:types>
          <w:type w:val="bbPlcHdr"/>
        </w:types>
        <w:behaviors>
          <w:behavior w:val="content"/>
        </w:behaviors>
        <w:guid w:val="{F328B382-9946-478F-929A-4772511D4264}"/>
      </w:docPartPr>
      <w:docPartBody>
        <w:p w:rsidR="00383AE9" w:rsidRDefault="004879D5" w:rsidP="004879D5">
          <w:pPr>
            <w:pStyle w:val="16100914556C46E7A225253BFF6319F53"/>
          </w:pPr>
          <w:r>
            <w:rPr>
              <w:rStyle w:val="PlaceholderText"/>
            </w:rPr>
            <w:t>Enter text.</w:t>
          </w:r>
        </w:p>
      </w:docPartBody>
    </w:docPart>
    <w:docPart>
      <w:docPartPr>
        <w:name w:val="C056373FDE674F76AFABB80095F6CD7F"/>
        <w:category>
          <w:name w:val="General"/>
          <w:gallery w:val="placeholder"/>
        </w:category>
        <w:types>
          <w:type w:val="bbPlcHdr"/>
        </w:types>
        <w:behaviors>
          <w:behavior w:val="content"/>
        </w:behaviors>
        <w:guid w:val="{624111A8-279D-4B44-9B48-512890391733}"/>
      </w:docPartPr>
      <w:docPartBody>
        <w:p w:rsidR="00383AE9" w:rsidRDefault="004879D5" w:rsidP="004879D5">
          <w:pPr>
            <w:pStyle w:val="C056373FDE674F76AFABB80095F6CD7F3"/>
          </w:pPr>
          <w:r>
            <w:rPr>
              <w:rStyle w:val="PlaceholderText"/>
            </w:rPr>
            <w:t>Enter text.</w:t>
          </w:r>
        </w:p>
      </w:docPartBody>
    </w:docPart>
    <w:docPart>
      <w:docPartPr>
        <w:name w:val="4719159E2FF24C5180D9AD50D516B466"/>
        <w:category>
          <w:name w:val="General"/>
          <w:gallery w:val="placeholder"/>
        </w:category>
        <w:types>
          <w:type w:val="bbPlcHdr"/>
        </w:types>
        <w:behaviors>
          <w:behavior w:val="content"/>
        </w:behaviors>
        <w:guid w:val="{D85629FA-1680-4400-A175-33D2C5E23775}"/>
      </w:docPartPr>
      <w:docPartBody>
        <w:p w:rsidR="00383AE9" w:rsidRDefault="004879D5" w:rsidP="004879D5">
          <w:pPr>
            <w:pStyle w:val="4719159E2FF24C5180D9AD50D516B4663"/>
          </w:pPr>
          <w:r>
            <w:rPr>
              <w:rStyle w:val="PlaceholderText"/>
            </w:rPr>
            <w:t>Enter text.</w:t>
          </w:r>
        </w:p>
      </w:docPartBody>
    </w:docPart>
    <w:docPart>
      <w:docPartPr>
        <w:name w:val="311A8577E6D444C5B3B72D73E7D45C7D"/>
        <w:category>
          <w:name w:val="General"/>
          <w:gallery w:val="placeholder"/>
        </w:category>
        <w:types>
          <w:type w:val="bbPlcHdr"/>
        </w:types>
        <w:behaviors>
          <w:behavior w:val="content"/>
        </w:behaviors>
        <w:guid w:val="{C4A01343-A3F8-4A8B-8F3F-971C3119E941}"/>
      </w:docPartPr>
      <w:docPartBody>
        <w:p w:rsidR="00383AE9" w:rsidRDefault="004879D5" w:rsidP="004879D5">
          <w:pPr>
            <w:pStyle w:val="311A8577E6D444C5B3B72D73E7D45C7D3"/>
          </w:pPr>
          <w:r>
            <w:rPr>
              <w:rStyle w:val="PlaceholderText"/>
            </w:rPr>
            <w:t>Enter text.</w:t>
          </w:r>
        </w:p>
      </w:docPartBody>
    </w:docPart>
    <w:docPart>
      <w:docPartPr>
        <w:name w:val="C6919C2CBACD4E5CA703B5B0C920E23B"/>
        <w:category>
          <w:name w:val="General"/>
          <w:gallery w:val="placeholder"/>
        </w:category>
        <w:types>
          <w:type w:val="bbPlcHdr"/>
        </w:types>
        <w:behaviors>
          <w:behavior w:val="content"/>
        </w:behaviors>
        <w:guid w:val="{E550B61D-98C2-47CC-B9D0-3DCF68181B37}"/>
      </w:docPartPr>
      <w:docPartBody>
        <w:p w:rsidR="00383AE9" w:rsidRDefault="004879D5" w:rsidP="004879D5">
          <w:pPr>
            <w:pStyle w:val="C6919C2CBACD4E5CA703B5B0C920E23B3"/>
          </w:pPr>
          <w:r>
            <w:rPr>
              <w:rStyle w:val="PlaceholderText"/>
            </w:rPr>
            <w:t>Enter text.</w:t>
          </w:r>
        </w:p>
      </w:docPartBody>
    </w:docPart>
    <w:docPart>
      <w:docPartPr>
        <w:name w:val="3D36EE593E7E40208C573A056420FD95"/>
        <w:category>
          <w:name w:val="General"/>
          <w:gallery w:val="placeholder"/>
        </w:category>
        <w:types>
          <w:type w:val="bbPlcHdr"/>
        </w:types>
        <w:behaviors>
          <w:behavior w:val="content"/>
        </w:behaviors>
        <w:guid w:val="{4EC7D1E5-7C9F-41A6-AFB2-9C7A6265190C}"/>
      </w:docPartPr>
      <w:docPartBody>
        <w:p w:rsidR="00383AE9" w:rsidRDefault="004879D5" w:rsidP="004879D5">
          <w:pPr>
            <w:pStyle w:val="3D36EE593E7E40208C573A056420FD953"/>
          </w:pPr>
          <w:r>
            <w:rPr>
              <w:rStyle w:val="PlaceholderText"/>
            </w:rPr>
            <w:t>Enter text.</w:t>
          </w:r>
        </w:p>
      </w:docPartBody>
    </w:docPart>
    <w:docPart>
      <w:docPartPr>
        <w:name w:val="D74F16A08DD54A9A9BBAC69DCC0EEB59"/>
        <w:category>
          <w:name w:val="General"/>
          <w:gallery w:val="placeholder"/>
        </w:category>
        <w:types>
          <w:type w:val="bbPlcHdr"/>
        </w:types>
        <w:behaviors>
          <w:behavior w:val="content"/>
        </w:behaviors>
        <w:guid w:val="{A51B17D4-CCB3-4F48-BE11-B231A97B61A7}"/>
      </w:docPartPr>
      <w:docPartBody>
        <w:p w:rsidR="00383AE9" w:rsidRDefault="004879D5" w:rsidP="004879D5">
          <w:pPr>
            <w:pStyle w:val="D74F16A08DD54A9A9BBAC69DCC0EEB593"/>
          </w:pPr>
          <w:r>
            <w:rPr>
              <w:rStyle w:val="PlaceholderText"/>
            </w:rPr>
            <w:t>Enter text.</w:t>
          </w:r>
        </w:p>
      </w:docPartBody>
    </w:docPart>
    <w:docPart>
      <w:docPartPr>
        <w:name w:val="A32676B385B842B6915D77A1A647193C"/>
        <w:category>
          <w:name w:val="General"/>
          <w:gallery w:val="placeholder"/>
        </w:category>
        <w:types>
          <w:type w:val="bbPlcHdr"/>
        </w:types>
        <w:behaviors>
          <w:behavior w:val="content"/>
        </w:behaviors>
        <w:guid w:val="{09C44857-0386-42C5-A0DB-1F2190B6C7F6}"/>
      </w:docPartPr>
      <w:docPartBody>
        <w:p w:rsidR="00383AE9" w:rsidRDefault="004879D5" w:rsidP="004879D5">
          <w:pPr>
            <w:pStyle w:val="A32676B385B842B6915D77A1A647193C3"/>
          </w:pPr>
          <w:r>
            <w:rPr>
              <w:rStyle w:val="PlaceholderText"/>
            </w:rPr>
            <w:t>MM/DD/YYYY</w:t>
          </w:r>
        </w:p>
      </w:docPartBody>
    </w:docPart>
    <w:docPart>
      <w:docPartPr>
        <w:name w:val="A9EB2151ECCF49CD9D8FBFA8016B601B"/>
        <w:category>
          <w:name w:val="General"/>
          <w:gallery w:val="placeholder"/>
        </w:category>
        <w:types>
          <w:type w:val="bbPlcHdr"/>
        </w:types>
        <w:behaviors>
          <w:behavior w:val="content"/>
        </w:behaviors>
        <w:guid w:val="{E480F0F6-3B4C-425D-8B34-7C02C03F2266}"/>
      </w:docPartPr>
      <w:docPartBody>
        <w:p w:rsidR="004879D5" w:rsidRDefault="004879D5" w:rsidP="004879D5">
          <w:pPr>
            <w:pStyle w:val="A9EB2151ECCF49CD9D8FBFA8016B601B1"/>
          </w:pPr>
          <w:r>
            <w:rPr>
              <w:rStyle w:val="PlaceholderText"/>
            </w:rPr>
            <w:t>En</w:t>
          </w:r>
          <w:r w:rsidRPr="00BB7E59">
            <w:rPr>
              <w:rStyle w:val="PlaceholderText"/>
            </w:rPr>
            <w:t>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E758C"/>
    <w:rsid w:val="000057CC"/>
    <w:rsid w:val="00272973"/>
    <w:rsid w:val="00383AE9"/>
    <w:rsid w:val="004879D5"/>
    <w:rsid w:val="005A3555"/>
    <w:rsid w:val="00947BFB"/>
    <w:rsid w:val="00A77ED2"/>
    <w:rsid w:val="00AE758C"/>
    <w:rsid w:val="00BF1D60"/>
    <w:rsid w:val="00DE5405"/>
    <w:rsid w:val="00F37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79D5"/>
    <w:rPr>
      <w:color w:val="808080"/>
    </w:rPr>
  </w:style>
  <w:style w:type="paragraph" w:customStyle="1" w:styleId="73AAE73A88BC442BAC70CAEFC253B3C56">
    <w:name w:val="73AAE73A88BC442BAC70CAEFC253B3C56"/>
    <w:rsid w:val="004879D5"/>
    <w:rPr>
      <w:rFonts w:eastAsiaTheme="minorHAnsi"/>
    </w:rPr>
  </w:style>
  <w:style w:type="paragraph" w:customStyle="1" w:styleId="7EE0525089FA4604A9A998206CDF21C16">
    <w:name w:val="7EE0525089FA4604A9A998206CDF21C16"/>
    <w:rsid w:val="004879D5"/>
    <w:rPr>
      <w:rFonts w:eastAsiaTheme="minorHAnsi"/>
    </w:rPr>
  </w:style>
  <w:style w:type="paragraph" w:customStyle="1" w:styleId="54C670FA5DC24073A848694B6CB085FA6">
    <w:name w:val="54C670FA5DC24073A848694B6CB085FA6"/>
    <w:rsid w:val="004879D5"/>
    <w:rPr>
      <w:rFonts w:eastAsiaTheme="minorHAnsi"/>
    </w:rPr>
  </w:style>
  <w:style w:type="paragraph" w:customStyle="1" w:styleId="F5F45C776F524A1F9A159BF667D0929E6">
    <w:name w:val="F5F45C776F524A1F9A159BF667D0929E6"/>
    <w:rsid w:val="004879D5"/>
    <w:rPr>
      <w:rFonts w:eastAsiaTheme="minorHAnsi"/>
    </w:rPr>
  </w:style>
  <w:style w:type="paragraph" w:customStyle="1" w:styleId="A751733646904FAFB6B757FF1189964C5">
    <w:name w:val="A751733646904FAFB6B757FF1189964C5"/>
    <w:rsid w:val="004879D5"/>
    <w:rPr>
      <w:rFonts w:eastAsiaTheme="minorHAnsi"/>
    </w:rPr>
  </w:style>
  <w:style w:type="paragraph" w:customStyle="1" w:styleId="D76B7323783C47AEA293F3D5980CD9605">
    <w:name w:val="D76B7323783C47AEA293F3D5980CD9605"/>
    <w:rsid w:val="004879D5"/>
    <w:rPr>
      <w:rFonts w:eastAsiaTheme="minorHAnsi"/>
    </w:rPr>
  </w:style>
  <w:style w:type="paragraph" w:customStyle="1" w:styleId="BC5F728E94F4492EA24D0BF2A86BEA674">
    <w:name w:val="BC5F728E94F4492EA24D0BF2A86BEA674"/>
    <w:rsid w:val="004879D5"/>
    <w:rPr>
      <w:rFonts w:eastAsiaTheme="minorHAnsi"/>
    </w:rPr>
  </w:style>
  <w:style w:type="paragraph" w:customStyle="1" w:styleId="941F693CFCD049498508708C0F8E6E0B4">
    <w:name w:val="941F693CFCD049498508708C0F8E6E0B4"/>
    <w:rsid w:val="004879D5"/>
    <w:rPr>
      <w:rFonts w:eastAsiaTheme="minorHAnsi"/>
    </w:rPr>
  </w:style>
  <w:style w:type="paragraph" w:customStyle="1" w:styleId="195FE8E86565481A95F09915ED64EDFF3">
    <w:name w:val="195FE8E86565481A95F09915ED64EDFF3"/>
    <w:rsid w:val="004879D5"/>
    <w:rPr>
      <w:rFonts w:eastAsiaTheme="minorHAnsi"/>
    </w:rPr>
  </w:style>
  <w:style w:type="paragraph" w:customStyle="1" w:styleId="A9EB2151ECCF49CD9D8FBFA8016B601B1">
    <w:name w:val="A9EB2151ECCF49CD9D8FBFA8016B601B1"/>
    <w:rsid w:val="004879D5"/>
    <w:rPr>
      <w:rFonts w:eastAsiaTheme="minorHAnsi"/>
    </w:rPr>
  </w:style>
  <w:style w:type="paragraph" w:customStyle="1" w:styleId="3FE4321B5E404A91BAC5046363B110BA3">
    <w:name w:val="3FE4321B5E404A91BAC5046363B110BA3"/>
    <w:rsid w:val="004879D5"/>
    <w:rPr>
      <w:rFonts w:eastAsiaTheme="minorHAnsi"/>
    </w:rPr>
  </w:style>
  <w:style w:type="paragraph" w:customStyle="1" w:styleId="CED4533390EB4945A695FC8FB6B01EF83">
    <w:name w:val="CED4533390EB4945A695FC8FB6B01EF83"/>
    <w:rsid w:val="004879D5"/>
    <w:rPr>
      <w:rFonts w:eastAsiaTheme="minorHAnsi"/>
    </w:rPr>
  </w:style>
  <w:style w:type="paragraph" w:customStyle="1" w:styleId="446DE5E8758A4B1E85C89EB15EC6EBB53">
    <w:name w:val="446DE5E8758A4B1E85C89EB15EC6EBB53"/>
    <w:rsid w:val="004879D5"/>
    <w:rPr>
      <w:rFonts w:eastAsiaTheme="minorHAnsi"/>
    </w:rPr>
  </w:style>
  <w:style w:type="paragraph" w:customStyle="1" w:styleId="E2D4EC46ABB34F849A98B37D2CB10D1B3">
    <w:name w:val="E2D4EC46ABB34F849A98B37D2CB10D1B3"/>
    <w:rsid w:val="004879D5"/>
    <w:rPr>
      <w:rFonts w:eastAsiaTheme="minorHAnsi"/>
    </w:rPr>
  </w:style>
  <w:style w:type="paragraph" w:customStyle="1" w:styleId="0257A81C10FD4FB886C7F6773A1AA46C3">
    <w:name w:val="0257A81C10FD4FB886C7F6773A1AA46C3"/>
    <w:rsid w:val="004879D5"/>
    <w:rPr>
      <w:rFonts w:eastAsiaTheme="minorHAnsi"/>
    </w:rPr>
  </w:style>
  <w:style w:type="paragraph" w:customStyle="1" w:styleId="16100914556C46E7A225253BFF6319F53">
    <w:name w:val="16100914556C46E7A225253BFF6319F53"/>
    <w:rsid w:val="004879D5"/>
    <w:rPr>
      <w:rFonts w:eastAsiaTheme="minorHAnsi"/>
    </w:rPr>
  </w:style>
  <w:style w:type="paragraph" w:customStyle="1" w:styleId="C056373FDE674F76AFABB80095F6CD7F3">
    <w:name w:val="C056373FDE674F76AFABB80095F6CD7F3"/>
    <w:rsid w:val="004879D5"/>
    <w:rPr>
      <w:rFonts w:eastAsiaTheme="minorHAnsi"/>
    </w:rPr>
  </w:style>
  <w:style w:type="paragraph" w:customStyle="1" w:styleId="4719159E2FF24C5180D9AD50D516B4663">
    <w:name w:val="4719159E2FF24C5180D9AD50D516B4663"/>
    <w:rsid w:val="004879D5"/>
    <w:rPr>
      <w:rFonts w:eastAsiaTheme="minorHAnsi"/>
    </w:rPr>
  </w:style>
  <w:style w:type="paragraph" w:customStyle="1" w:styleId="311A8577E6D444C5B3B72D73E7D45C7D3">
    <w:name w:val="311A8577E6D444C5B3B72D73E7D45C7D3"/>
    <w:rsid w:val="004879D5"/>
    <w:rPr>
      <w:rFonts w:eastAsiaTheme="minorHAnsi"/>
    </w:rPr>
  </w:style>
  <w:style w:type="paragraph" w:customStyle="1" w:styleId="C6919C2CBACD4E5CA703B5B0C920E23B3">
    <w:name w:val="C6919C2CBACD4E5CA703B5B0C920E23B3"/>
    <w:rsid w:val="004879D5"/>
    <w:rPr>
      <w:rFonts w:eastAsiaTheme="minorHAnsi"/>
    </w:rPr>
  </w:style>
  <w:style w:type="paragraph" w:customStyle="1" w:styleId="3D36EE593E7E40208C573A056420FD953">
    <w:name w:val="3D36EE593E7E40208C573A056420FD953"/>
    <w:rsid w:val="004879D5"/>
    <w:rPr>
      <w:rFonts w:eastAsiaTheme="minorHAnsi"/>
    </w:rPr>
  </w:style>
  <w:style w:type="paragraph" w:customStyle="1" w:styleId="D74F16A08DD54A9A9BBAC69DCC0EEB593">
    <w:name w:val="D74F16A08DD54A9A9BBAC69DCC0EEB593"/>
    <w:rsid w:val="004879D5"/>
    <w:rPr>
      <w:rFonts w:eastAsiaTheme="minorHAnsi"/>
    </w:rPr>
  </w:style>
  <w:style w:type="paragraph" w:customStyle="1" w:styleId="A32676B385B842B6915D77A1A647193C3">
    <w:name w:val="A32676B385B842B6915D77A1A647193C3"/>
    <w:rsid w:val="004879D5"/>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B8CDE-615E-4459-BB7F-4DD730308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22</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RMC</Company>
  <LinksUpToDate>false</LinksUpToDate>
  <CharactersWithSpaces>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un, Haerreem</dc:creator>
  <cp:lastModifiedBy>Rodgers, Jeffrey</cp:lastModifiedBy>
  <cp:revision>2</cp:revision>
  <dcterms:created xsi:type="dcterms:W3CDTF">2022-03-22T15:52:00Z</dcterms:created>
  <dcterms:modified xsi:type="dcterms:W3CDTF">2022-03-22T15:52:00Z</dcterms:modified>
</cp:coreProperties>
</file>